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DEFB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14:paraId="51425E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Meeting Agenda</w:t>
      </w:r>
    </w:p>
    <w:p w14:paraId="7A37F8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</w:p>
    <w:p w14:paraId="504CFF03" w14:textId="13698DE4" w:rsidR="00CE16ED" w:rsidRPr="00CE16ED" w:rsidRDefault="00D33668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March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b/>
          <w:bCs/>
          <w:kern w:val="0"/>
          <w14:ligatures w14:val="none"/>
        </w:rPr>
        <w:t>1</w:t>
      </w:r>
      <w:r w:rsidR="00DF12E9">
        <w:rPr>
          <w:rFonts w:ascii="Calibri" w:eastAsia="Aptos" w:hAnsi="Calibri" w:cs="Calibri"/>
          <w:b/>
          <w:bCs/>
          <w:kern w:val="0"/>
          <w14:ligatures w14:val="none"/>
        </w:rPr>
        <w:t>9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b/>
          <w:bCs/>
          <w:kern w:val="0"/>
          <w14:ligatures w14:val="none"/>
        </w:rPr>
        <w:t>6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– 6:00 p.m.</w:t>
      </w:r>
    </w:p>
    <w:p w14:paraId="34DFE60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C88E03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1612 North 24</w:t>
      </w:r>
      <w:r w:rsidRPr="00CE16ED">
        <w:rPr>
          <w:rFonts w:ascii="Calibri" w:eastAsia="Aptos" w:hAnsi="Calibri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Street, Omaha, Nebraska 68110</w:t>
      </w:r>
    </w:p>
    <w:p w14:paraId="7A0E0B2C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7CF807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  <w:r w:rsidRPr="00CE16ED">
        <w:rPr>
          <w:rFonts w:ascii="Calibri" w:eastAsia="Aptos" w:hAnsi="Calibri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E80E54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1E95CB0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The subjects to be discussed or considered, or upon which any formal action may be taken, are as follows: **</w:t>
      </w:r>
    </w:p>
    <w:p w14:paraId="2095C21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C442428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 w:hanging="54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4D2BDBA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696C706" w14:textId="608196AF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regular meeting of the Learning Community Coordinating Council is called to order on </w:t>
      </w:r>
      <w:r w:rsidR="00D33668">
        <w:rPr>
          <w:rFonts w:ascii="Calibri" w:eastAsia="Aptos" w:hAnsi="Calibri" w:cs="Calibri"/>
          <w:kern w:val="0"/>
          <w14:ligatures w14:val="none"/>
        </w:rPr>
        <w:t>March</w:t>
      </w:r>
      <w:r w:rsidR="00785622">
        <w:rPr>
          <w:rFonts w:ascii="Calibri" w:eastAsia="Aptos" w:hAnsi="Calibri" w:cs="Calibri"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kern w:val="0"/>
          <w14:ligatures w14:val="none"/>
        </w:rPr>
        <w:t>1</w:t>
      </w:r>
      <w:r w:rsidR="00DF12E9">
        <w:rPr>
          <w:rFonts w:ascii="Calibri" w:eastAsia="Aptos" w:hAnsi="Calibri" w:cs="Calibri"/>
          <w:kern w:val="0"/>
          <w14:ligatures w14:val="none"/>
        </w:rPr>
        <w:t>9</w:t>
      </w:r>
      <w:r w:rsidRPr="00F324C8">
        <w:rPr>
          <w:rFonts w:ascii="Calibri" w:eastAsia="Aptos" w:hAnsi="Calibri" w:cs="Calibri"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kern w:val="0"/>
          <w14:ligatures w14:val="none"/>
        </w:rPr>
        <w:t>6</w:t>
      </w:r>
      <w:r w:rsidRPr="00F324C8">
        <w:rPr>
          <w:rFonts w:ascii="Calibri" w:eastAsia="Aptos" w:hAnsi="Calibri" w:cs="Calibri"/>
          <w:kern w:val="0"/>
          <w14:ligatures w14:val="none"/>
        </w:rPr>
        <w:t>, at _</w:t>
      </w:r>
      <w:r w:rsidR="00C466C4" w:rsidRPr="00C466C4">
        <w:rPr>
          <w:rFonts w:ascii="Calibri" w:eastAsia="Aptos" w:hAnsi="Calibri" w:cs="Calibri"/>
          <w:kern w:val="0"/>
          <w:u w:val="single"/>
          <w14:ligatures w14:val="none"/>
        </w:rPr>
        <w:t>6:02</w:t>
      </w:r>
      <w:r w:rsidRPr="00F324C8">
        <w:rPr>
          <w:rFonts w:ascii="Calibri" w:eastAsia="Aptos" w:hAnsi="Calibri" w:cs="Calibri"/>
          <w:kern w:val="0"/>
          <w14:ligatures w14:val="none"/>
        </w:rPr>
        <w:t>_</w:t>
      </w:r>
      <w:r w:rsidR="00880975">
        <w:rPr>
          <w:rFonts w:ascii="Calibri" w:eastAsia="Aptos" w:hAnsi="Calibri" w:cs="Calibri"/>
          <w:kern w:val="0"/>
          <w14:ligatures w14:val="none"/>
        </w:rPr>
        <w:t>__</w:t>
      </w:r>
      <w:r w:rsidRPr="00F324C8">
        <w:rPr>
          <w:rFonts w:ascii="Calibri" w:eastAsia="Aptos" w:hAnsi="Calibri" w:cs="Calibri"/>
          <w:kern w:val="0"/>
          <w14:ligatures w14:val="none"/>
        </w:rPr>
        <w:t>_</w:t>
      </w:r>
      <w:r w:rsidR="004C5E22">
        <w:rPr>
          <w:rFonts w:ascii="Calibri" w:eastAsia="Aptos" w:hAnsi="Calibri" w:cs="Calibri"/>
          <w:kern w:val="0"/>
          <w14:ligatures w14:val="none"/>
        </w:rPr>
        <w:t xml:space="preserve"> </w:t>
      </w:r>
      <w:r w:rsidRPr="00F324C8">
        <w:rPr>
          <w:rFonts w:ascii="Calibri" w:eastAsia="Aptos" w:hAnsi="Calibri" w:cs="Calibri"/>
          <w:kern w:val="0"/>
          <w14:ligatures w14:val="none"/>
        </w:rPr>
        <w:t>p.m.</w:t>
      </w:r>
    </w:p>
    <w:p w14:paraId="015E08DA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0F86343E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14:paraId="2A8EE5F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195052" w14:textId="6157DBA8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ublic Notice was published in The Daily Record on </w:t>
      </w:r>
      <w:r w:rsidR="00D33668">
        <w:rPr>
          <w:rFonts w:ascii="Calibri" w:eastAsia="Aptos" w:hAnsi="Calibri" w:cs="Calibri"/>
          <w:kern w:val="0"/>
          <w14:ligatures w14:val="none"/>
        </w:rPr>
        <w:t>March</w:t>
      </w:r>
      <w:r w:rsidR="002A1089" w:rsidRPr="002A1089">
        <w:rPr>
          <w:rFonts w:ascii="Calibri" w:eastAsia="Aptos" w:hAnsi="Calibri" w:cs="Calibri"/>
          <w:kern w:val="0"/>
          <w14:ligatures w14:val="none"/>
        </w:rPr>
        <w:t xml:space="preserve"> 13</w:t>
      </w:r>
      <w:r w:rsidRPr="002A1089">
        <w:rPr>
          <w:rFonts w:ascii="Calibri" w:eastAsia="Aptos" w:hAnsi="Calibri" w:cs="Calibri"/>
          <w:kern w:val="0"/>
          <w14:ligatures w14:val="none"/>
        </w:rPr>
        <w:t xml:space="preserve">, </w:t>
      </w:r>
      <w:proofErr w:type="gramStart"/>
      <w:r w:rsidRPr="002A1089">
        <w:rPr>
          <w:rFonts w:ascii="Calibri" w:eastAsia="Aptos" w:hAnsi="Calibri" w:cs="Calibri"/>
          <w:kern w:val="0"/>
          <w14:ligatures w14:val="none"/>
        </w:rPr>
        <w:t>202</w:t>
      </w:r>
      <w:r w:rsidR="00676B27" w:rsidRPr="002A1089">
        <w:rPr>
          <w:rFonts w:ascii="Calibri" w:eastAsia="Aptos" w:hAnsi="Calibri" w:cs="Calibri"/>
          <w:kern w:val="0"/>
          <w14:ligatures w14:val="none"/>
        </w:rPr>
        <w:t>6</w:t>
      </w:r>
      <w:proofErr w:type="gramEnd"/>
      <w:r w:rsidRPr="00CE16ED">
        <w:rPr>
          <w:rFonts w:ascii="Calibri" w:eastAsia="Aptos" w:hAnsi="Calibri" w:cs="Calibri"/>
          <w:kern w:val="0"/>
          <w14:ligatures w14:val="none"/>
        </w:rPr>
        <w:t xml:space="preserve"> and on the Learning Community Website. </w:t>
      </w:r>
    </w:p>
    <w:p w14:paraId="312B273B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5F8CBE86" w14:textId="033D9002" w:rsidR="00CE16ED" w:rsidRDefault="00CE16ED" w:rsidP="00671931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resent: 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_</w:t>
      </w:r>
      <w:r w:rsidR="00CE3ACF">
        <w:rPr>
          <w:rFonts w:ascii="Calibri" w:eastAsia="Aptos" w:hAnsi="Calibri" w:cs="Calibri"/>
          <w:kern w:val="0"/>
          <w14:ligatures w14:val="none"/>
        </w:rPr>
        <w:t>6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 Excused: __</w:t>
      </w:r>
      <w:proofErr w:type="gramStart"/>
      <w:r w:rsidR="00177A08">
        <w:rPr>
          <w:rFonts w:ascii="Calibri" w:eastAsia="Aptos" w:hAnsi="Calibri" w:cs="Calibri"/>
          <w:kern w:val="0"/>
          <w14:ligatures w14:val="none"/>
        </w:rPr>
        <w:t>5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_</w:t>
      </w:r>
      <w:proofErr w:type="gramEnd"/>
      <w:r w:rsidR="0018184E" w:rsidRPr="00671931">
        <w:rPr>
          <w:rFonts w:ascii="Calibri" w:eastAsia="Aptos" w:hAnsi="Calibri" w:cs="Calibri"/>
          <w:kern w:val="0"/>
          <w14:ligatures w14:val="none"/>
        </w:rPr>
        <w:t>_ Absent: _</w:t>
      </w:r>
      <w:r w:rsidR="00F5402B">
        <w:rPr>
          <w:rFonts w:ascii="Calibri" w:eastAsia="Aptos" w:hAnsi="Calibri" w:cs="Calibri"/>
          <w:kern w:val="0"/>
          <w14:ligatures w14:val="none"/>
        </w:rPr>
        <w:t>2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____ Quorum: __</w:t>
      </w:r>
      <w:r w:rsidRPr="00671931">
        <w:rPr>
          <w:rFonts w:ascii="Calibri" w:eastAsia="Aptos" w:hAnsi="Calibri" w:cs="Calibri"/>
          <w:kern w:val="0"/>
          <w14:ligatures w14:val="none"/>
        </w:rPr>
        <w:t>____</w:t>
      </w:r>
    </w:p>
    <w:p w14:paraId="66664FD9" w14:textId="77777777" w:rsidR="00CE3ACF" w:rsidRDefault="00CE3ACF" w:rsidP="00CE3ACF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4E030F14" w14:textId="7BBB2198" w:rsidR="00CE3ACF" w:rsidRPr="00671931" w:rsidRDefault="00CE3ACF" w:rsidP="00CE3ACF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 xml:space="preserve">Whitted Jr entered at 6:12pm </w:t>
      </w:r>
    </w:p>
    <w:p w14:paraId="35760E72" w14:textId="77777777" w:rsidR="00CE16ED" w:rsidRPr="00CE16ED" w:rsidRDefault="00CE16ED" w:rsidP="00CE16ED">
      <w:pPr>
        <w:widowControl w:val="0"/>
        <w:autoSpaceDE w:val="0"/>
        <w:autoSpaceDN w:val="0"/>
        <w:ind w:left="63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D14F73F" w14:textId="77777777" w:rsidR="00CE16ED" w:rsidRPr="00317F21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Please stand and face the flag for the Pledge of Allegiance.</w:t>
      </w:r>
    </w:p>
    <w:p w14:paraId="4ABBDF21" w14:textId="77777777" w:rsidR="00317F21" w:rsidRDefault="00317F21" w:rsidP="00317F21">
      <w:pPr>
        <w:pStyle w:val="ListParagraph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1E290C29" w14:textId="0E6BF9F1" w:rsidR="00BF16A3" w:rsidRDefault="00317F21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Elections of Officers</w:t>
      </w:r>
      <w:r w:rsidR="00D059BE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9B41F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F5402B">
        <w:rPr>
          <w:rFonts w:ascii="Calibri" w:eastAsia="Aptos" w:hAnsi="Calibri" w:cs="Calibri"/>
          <w:b/>
          <w:bCs/>
          <w:kern w:val="0"/>
          <w14:ligatures w14:val="none"/>
        </w:rPr>
        <w:t>N/A</w:t>
      </w:r>
    </w:p>
    <w:p w14:paraId="6E763AF3" w14:textId="77777777" w:rsidR="000E7D6F" w:rsidRPr="00CE16ED" w:rsidRDefault="000E7D6F" w:rsidP="00366997">
      <w:pPr>
        <w:widowControl w:val="0"/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346505B" w14:textId="4993BDCC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Are there any public comments? </w:t>
      </w:r>
      <w:r w:rsidR="00F5402B">
        <w:rPr>
          <w:rFonts w:ascii="Calibri" w:eastAsia="Aptos" w:hAnsi="Calibri" w:cs="Calibri"/>
          <w:kern w:val="0"/>
          <w14:ligatures w14:val="none"/>
        </w:rPr>
        <w:t>N/A</w:t>
      </w:r>
    </w:p>
    <w:p w14:paraId="7B85881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:sz w:val="16"/>
          <w:szCs w:val="16"/>
          <w14:ligatures w14:val="none"/>
        </w:rPr>
      </w:pPr>
    </w:p>
    <w:p w14:paraId="4CC32D81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Reports:</w:t>
      </w:r>
    </w:p>
    <w:p w14:paraId="76B5829B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7E72C8FB" w14:textId="03B43B0E" w:rsidR="00DB7CB0" w:rsidRPr="00DB7CB0" w:rsidRDefault="00F637AB" w:rsidP="00DB7CB0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7079E">
        <w:rPr>
          <w:rFonts w:ascii="Calibri" w:eastAsia="Aptos" w:hAnsi="Calibri" w:cs="Calibri"/>
          <w:b/>
          <w:bCs/>
          <w:kern w:val="0"/>
          <w14:ligatures w14:val="none"/>
        </w:rPr>
        <w:t>Good News Report</w:t>
      </w:r>
      <w:r w:rsidR="0012154F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35419">
        <w:rPr>
          <w:rFonts w:ascii="Calibri" w:eastAsia="Aptos" w:hAnsi="Calibri" w:cs="Calibri"/>
          <w:kern w:val="0"/>
          <w14:ligatures w14:val="none"/>
        </w:rPr>
        <w:t xml:space="preserve"> </w:t>
      </w:r>
      <w:r w:rsidR="00583558">
        <w:rPr>
          <w:rFonts w:ascii="Calibri" w:eastAsia="Aptos" w:hAnsi="Calibri" w:cs="Calibri"/>
          <w:kern w:val="0"/>
          <w14:ligatures w14:val="none"/>
        </w:rPr>
        <w:t xml:space="preserve">Jorge </w:t>
      </w:r>
      <w:r w:rsidR="007C2050">
        <w:rPr>
          <w:rFonts w:ascii="Calibri" w:eastAsia="Aptos" w:hAnsi="Calibri" w:cs="Calibri"/>
          <w:kern w:val="0"/>
          <w14:ligatures w14:val="none"/>
        </w:rPr>
        <w:t xml:space="preserve">Calderon gave an update on his journey with avenue scholars. </w:t>
      </w:r>
    </w:p>
    <w:p w14:paraId="2C605EDC" w14:textId="6F39F8B6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65ED3">
        <w:rPr>
          <w:rFonts w:ascii="Calibri" w:eastAsia="Aptos" w:hAnsi="Calibri" w:cs="Calibri"/>
          <w:b/>
          <w:bCs/>
          <w:kern w:val="0"/>
          <w14:ligatures w14:val="none"/>
        </w:rPr>
        <w:t>Chair Report</w:t>
      </w:r>
      <w:r w:rsidR="2A0896B1" w:rsidRPr="00C65ED3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2A0896B1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="00DC64CC">
        <w:rPr>
          <w:rFonts w:ascii="Calibri" w:eastAsia="Aptos" w:hAnsi="Calibri" w:cs="Calibri"/>
          <w:kern w:val="0"/>
          <w14:ligatures w14:val="none"/>
        </w:rPr>
        <w:t>Thanked everyone for attending</w:t>
      </w:r>
    </w:p>
    <w:p w14:paraId="3857A800" w14:textId="7D6B132F" w:rsidR="00C93D9D" w:rsidRPr="00C9295B" w:rsidRDefault="00CE16ED" w:rsidP="00C93D9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F2A7E">
        <w:rPr>
          <w:rFonts w:ascii="Calibri" w:eastAsia="Aptos" w:hAnsi="Calibri" w:cs="Calibri"/>
          <w:b/>
          <w:bCs/>
          <w:kern w:val="0"/>
          <w14:ligatures w14:val="none"/>
        </w:rPr>
        <w:t>CEO Report</w:t>
      </w:r>
      <w:r w:rsidR="00E87EB7" w:rsidRPr="009F2A7E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DC64CC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E648BF" w:rsidRPr="00E648BF">
        <w:rPr>
          <w:rFonts w:ascii="Calibri" w:eastAsia="Aptos" w:hAnsi="Calibri" w:cs="Calibri"/>
          <w:kern w:val="0"/>
          <w14:ligatures w14:val="none"/>
        </w:rPr>
        <w:t>gave an update on the 26-29 Cap plan approval. Gave recognition to collaborating partners.</w:t>
      </w:r>
      <w:r w:rsidR="00E648BF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5B68D8" w:rsidRPr="005B68D8">
        <w:rPr>
          <w:rFonts w:ascii="Calibri" w:eastAsia="Aptos" w:hAnsi="Calibri" w:cs="Calibri"/>
          <w:kern w:val="0"/>
          <w14:ligatures w14:val="none"/>
        </w:rPr>
        <w:t xml:space="preserve">Gave an update on LB924 it is in its third reading. First piece </w:t>
      </w:r>
      <w:r w:rsidR="005B68D8" w:rsidRPr="005B68D8">
        <w:rPr>
          <w:rFonts w:ascii="Calibri" w:eastAsia="Aptos" w:hAnsi="Calibri" w:cs="Calibri"/>
          <w:kern w:val="0"/>
          <w14:ligatures w14:val="none"/>
        </w:rPr>
        <w:lastRenderedPageBreak/>
        <w:t xml:space="preserve">of legislation that the learning community has passed. Gave an update on fiscal audit- last year </w:t>
      </w:r>
      <w:r w:rsidR="005B68D8">
        <w:rPr>
          <w:rFonts w:ascii="Calibri" w:eastAsia="Aptos" w:hAnsi="Calibri" w:cs="Calibri"/>
          <w:kern w:val="0"/>
          <w14:ligatures w14:val="none"/>
        </w:rPr>
        <w:t xml:space="preserve">that the </w:t>
      </w:r>
      <w:r w:rsidR="005B68D8" w:rsidRPr="005B68D8">
        <w:rPr>
          <w:rFonts w:ascii="Calibri" w:eastAsia="Aptos" w:hAnsi="Calibri" w:cs="Calibri"/>
          <w:kern w:val="0"/>
          <w14:ligatures w14:val="none"/>
        </w:rPr>
        <w:t xml:space="preserve">state of </w:t>
      </w:r>
      <w:r w:rsidR="005B68D8">
        <w:rPr>
          <w:rFonts w:ascii="Calibri" w:eastAsia="Aptos" w:hAnsi="Calibri" w:cs="Calibri"/>
          <w:kern w:val="0"/>
          <w14:ligatures w14:val="none"/>
        </w:rPr>
        <w:t>NE</w:t>
      </w:r>
      <w:r w:rsidR="005B68D8" w:rsidRPr="005B68D8">
        <w:rPr>
          <w:rFonts w:ascii="Calibri" w:eastAsia="Aptos" w:hAnsi="Calibri" w:cs="Calibri"/>
          <w:kern w:val="0"/>
          <w14:ligatures w14:val="none"/>
        </w:rPr>
        <w:t xml:space="preserve"> will be doing our audit.</w:t>
      </w:r>
      <w:r w:rsidR="002E5000">
        <w:rPr>
          <w:rFonts w:ascii="Calibri" w:eastAsia="Aptos" w:hAnsi="Calibri" w:cs="Calibri"/>
          <w:kern w:val="0"/>
          <w14:ligatures w14:val="none"/>
        </w:rPr>
        <w:t xml:space="preserve"> Gave an update on the HR system- NetSuite</w:t>
      </w:r>
      <w:r w:rsidR="009C52B8">
        <w:rPr>
          <w:rFonts w:ascii="Calibri" w:eastAsia="Aptos" w:hAnsi="Calibri" w:cs="Calibri"/>
          <w:kern w:val="0"/>
          <w14:ligatures w14:val="none"/>
        </w:rPr>
        <w:t xml:space="preserve"> will be rolling out soon. gave an update on the south center expansion.  </w:t>
      </w:r>
    </w:p>
    <w:p w14:paraId="62D9F411" w14:textId="0EE2451C" w:rsidR="00CE16ED" w:rsidRPr="0060421A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60421A">
        <w:rPr>
          <w:rFonts w:ascii="Calibri" w:eastAsia="Aptos" w:hAnsi="Calibri" w:cs="Calibri"/>
          <w:b/>
          <w:bCs/>
          <w:kern w:val="0"/>
          <w14:ligatures w14:val="none"/>
        </w:rPr>
        <w:t>Treasurer Report:</w:t>
      </w:r>
      <w:r w:rsidR="00B76CBA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AB1032" w:rsidRPr="00C6248E">
        <w:rPr>
          <w:rFonts w:ascii="Calibri" w:eastAsia="Aptos" w:hAnsi="Calibri" w:cs="Calibri"/>
          <w:kern w:val="0"/>
          <w14:ligatures w14:val="none"/>
        </w:rPr>
        <w:t>update on the insurance proposal</w:t>
      </w:r>
      <w:r w:rsidR="00AB1032">
        <w:rPr>
          <w:rFonts w:ascii="Calibri" w:eastAsia="Aptos" w:hAnsi="Calibri" w:cs="Calibri"/>
          <w:b/>
          <w:bCs/>
          <w:kern w:val="0"/>
          <w14:ligatures w14:val="none"/>
        </w:rPr>
        <w:t>.</w:t>
      </w:r>
    </w:p>
    <w:p w14:paraId="5E752357" w14:textId="40A846A4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Legal Counsel:</w:t>
      </w:r>
      <w:r w:rsidR="00394ED2">
        <w:rPr>
          <w:rFonts w:ascii="Calibri" w:eastAsia="Aptos" w:hAnsi="Calibri" w:cs="Calibri"/>
          <w:kern w:val="0"/>
          <w14:ligatures w14:val="none"/>
        </w:rPr>
        <w:t xml:space="preserve"> </w:t>
      </w:r>
      <w:r w:rsidR="00C6248E">
        <w:rPr>
          <w:rFonts w:ascii="Calibri" w:eastAsia="Aptos" w:hAnsi="Calibri" w:cs="Calibri"/>
          <w:kern w:val="0"/>
          <w14:ligatures w14:val="none"/>
        </w:rPr>
        <w:t>N/A</w:t>
      </w:r>
    </w:p>
    <w:p w14:paraId="0E122D10" w14:textId="6FB4B6F2" w:rsidR="00CE16ED" w:rsidRDefault="00CE16ED" w:rsidP="00F302C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Foundation:</w:t>
      </w:r>
      <w:r w:rsidR="00706D54" w:rsidRPr="00B75A4F">
        <w:rPr>
          <w:rFonts w:ascii="Calibri" w:eastAsia="Aptos" w:hAnsi="Calibri" w:cs="Calibri"/>
          <w:kern w:val="0"/>
          <w14:ligatures w14:val="none"/>
        </w:rPr>
        <w:t xml:space="preserve"> </w:t>
      </w:r>
      <w:r w:rsidR="00C6248E">
        <w:rPr>
          <w:rFonts w:ascii="Calibri" w:eastAsia="Aptos" w:hAnsi="Calibri" w:cs="Calibri"/>
          <w:kern w:val="0"/>
          <w14:ligatures w14:val="none"/>
        </w:rPr>
        <w:t>N/A</w:t>
      </w:r>
    </w:p>
    <w:p w14:paraId="1B357A39" w14:textId="77777777" w:rsidR="00834D0D" w:rsidRPr="00B75A4F" w:rsidRDefault="00834D0D" w:rsidP="00834D0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A577236" w14:textId="77777777" w:rsidR="00CE16ED" w:rsidRPr="00280CD3" w:rsidRDefault="00CE16ED" w:rsidP="00CE16ED">
      <w:pPr>
        <w:widowControl w:val="0"/>
        <w:numPr>
          <w:ilvl w:val="0"/>
          <w:numId w:val="3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 xml:space="preserve">Consent Agenda: </w:t>
      </w:r>
    </w:p>
    <w:p w14:paraId="37C572AF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5480A1E" w14:textId="77777777" w:rsidR="0006179A" w:rsidRPr="0006179A" w:rsidRDefault="00CE16ED" w:rsidP="0006179A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Unless </w:t>
      </w:r>
      <w:r w:rsidR="00E55B72" w:rsidRPr="00CE16ED">
        <w:rPr>
          <w:rFonts w:ascii="Calibri" w:eastAsia="Aptos" w:hAnsi="Calibri" w:cs="Calibri"/>
          <w:kern w:val="0"/>
          <w14:ligatures w14:val="none"/>
        </w:rPr>
        <w:t>removed motion</w:t>
      </w:r>
      <w:r w:rsidR="0006179A">
        <w:rPr>
          <w:rFonts w:ascii="Calibri" w:eastAsia="Aptos" w:hAnsi="Calibri" w:cs="Calibri"/>
          <w:kern w:val="0"/>
          <w14:ligatures w14:val="none"/>
        </w:rPr>
        <w:t xml:space="preserve"> </w:t>
      </w:r>
      <w:proofErr w:type="gramStart"/>
      <w:r w:rsidR="0006179A" w:rsidRPr="0006179A">
        <w:rPr>
          <w:rFonts w:ascii="Calibri" w:eastAsia="Aptos" w:hAnsi="Calibri" w:cs="Calibri"/>
          <w:kern w:val="0"/>
          <w14:ligatures w14:val="none"/>
        </w:rPr>
        <w:t>from</w:t>
      </w:r>
      <w:proofErr w:type="gramEnd"/>
      <w:r w:rsidR="0006179A" w:rsidRPr="0006179A">
        <w:rPr>
          <w:rFonts w:ascii="Calibri" w:eastAsia="Aptos" w:hAnsi="Calibri" w:cs="Calibri"/>
          <w:kern w:val="0"/>
          <w14:ligatures w14:val="none"/>
        </w:rPr>
        <w:t xml:space="preserve"> the consent agenda, items identified within the consent agenda will be acted in the same motion.</w:t>
      </w:r>
    </w:p>
    <w:p w14:paraId="2CCD8116" w14:textId="47B903F4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2DDF6D7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78538BBD" w14:textId="59A85903" w:rsidR="00CE16ED" w:rsidRPr="00CE16ED" w:rsidRDefault="00CE16ED" w:rsidP="00CE16ED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Minutes of </w:t>
      </w:r>
      <w:r w:rsidR="00D33668">
        <w:rPr>
          <w:rFonts w:ascii="Calibri" w:eastAsia="Aptos" w:hAnsi="Calibri" w:cs="Calibri"/>
          <w:kern w:val="0"/>
          <w:sz w:val="22"/>
          <w:szCs w:val="22"/>
          <w14:ligatures w14:val="none"/>
        </w:rPr>
        <w:t>February</w:t>
      </w:r>
      <w:r w:rsidR="0071634B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1545D8">
        <w:rPr>
          <w:rFonts w:ascii="Calibri" w:eastAsia="Aptos" w:hAnsi="Calibri" w:cs="Calibri"/>
          <w:kern w:val="0"/>
          <w:sz w:val="22"/>
          <w:szCs w:val="22"/>
          <w14:ligatures w14:val="none"/>
        </w:rPr>
        <w:t>1</w:t>
      </w:r>
      <w:r w:rsidR="00D33668">
        <w:rPr>
          <w:rFonts w:ascii="Calibri" w:eastAsia="Aptos" w:hAnsi="Calibri" w:cs="Calibri"/>
          <w:kern w:val="0"/>
          <w:sz w:val="22"/>
          <w:szCs w:val="22"/>
          <w14:ligatures w14:val="none"/>
        </w:rPr>
        <w:t>9</w:t>
      </w:r>
      <w:r w:rsidR="006B4C7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, 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>2025, meeting of the Council.</w:t>
      </w:r>
    </w:p>
    <w:p w14:paraId="78969164" w14:textId="3A2DEB4D" w:rsidR="00CE16ED" w:rsidRPr="00673C67" w:rsidRDefault="00CE16ED" w:rsidP="00682630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Treasurer’s Report </w:t>
      </w:r>
      <w:r w:rsidR="00B75A4F">
        <w:rPr>
          <w:rFonts w:ascii="Calibri" w:eastAsia="Aptos" w:hAnsi="Calibri" w:cs="Aptos"/>
          <w:kern w:val="0"/>
          <w:sz w:val="22"/>
          <w:szCs w:val="22"/>
          <w14:ligatures w14:val="none"/>
        </w:rPr>
        <w:t>–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="00D33668">
        <w:rPr>
          <w:rFonts w:ascii="Calibri" w:eastAsia="Aptos" w:hAnsi="Calibri" w:cs="Aptos"/>
          <w:kern w:val="0"/>
          <w:sz w:val="22"/>
          <w:szCs w:val="22"/>
          <w14:ligatures w14:val="none"/>
        </w:rPr>
        <w:t>March</w:t>
      </w:r>
      <w:r w:rsidR="00D330B9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>202</w:t>
      </w:r>
      <w:r w:rsidR="007F1B04">
        <w:rPr>
          <w:rFonts w:ascii="Calibri" w:eastAsia="Aptos" w:hAnsi="Calibri" w:cs="Aptos"/>
          <w:kern w:val="0"/>
          <w:sz w:val="22"/>
          <w:szCs w:val="22"/>
          <w14:ligatures w14:val="none"/>
        </w:rPr>
        <w:t>6</w:t>
      </w:r>
    </w:p>
    <w:p w14:paraId="4FE1EF9D" w14:textId="77777777" w:rsidR="00964DA3" w:rsidRPr="00964DA3" w:rsidRDefault="00964DA3" w:rsidP="00964DA3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964DA3">
        <w:rPr>
          <w:rFonts w:ascii="Calibri" w:eastAsia="Aptos" w:hAnsi="Calibri" w:cs="Calibri"/>
          <w:kern w:val="0"/>
          <w:sz w:val="22"/>
          <w:szCs w:val="22"/>
          <w14:ligatures w14:val="none"/>
        </w:rPr>
        <w:t>Approval of the Insurance Renewal Premiums for 2026-2027</w:t>
      </w:r>
    </w:p>
    <w:p w14:paraId="506F88E9" w14:textId="1420C02A" w:rsidR="00200F40" w:rsidRPr="00DE73B0" w:rsidRDefault="00294B17" w:rsidP="0E136C26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M</w:t>
      </w:r>
      <w:r w:rsidR="00200F40" w:rsidRPr="00DE73B0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otion to authorize the CEO to enter ELC programming agreements with Omaha Public Schools. The organization is to fund the Intensive Early Childhood Program for $5,240,897.88 (Y1: $1,724,762.92; Y2: $1,736,704.72; Y3: $1,779,430.24). Summary Sheet (attached) for the FY 2026/2027, 2027/28, 2028/29. Approval is contingent upon Council approval of authorization of the elementary levy and the fiscal year budgets for each of the above fiscal years of the Learning Community.</w:t>
      </w:r>
    </w:p>
    <w:p w14:paraId="6A65D025" w14:textId="0D5F7C49" w:rsidR="00F514DB" w:rsidRDefault="00F514DB" w:rsidP="00F514DB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1D5AE78E" w14:textId="77777777" w:rsidR="00CE16ED" w:rsidRPr="00CE16ED" w:rsidRDefault="00CE16ED" w:rsidP="00CE16E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71E7A3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bookmarkStart w:id="0" w:name="_Hlk210813054"/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3D02E46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48BEB53" w14:textId="4916CD5A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proofErr w:type="gramStart"/>
      <w:r w:rsidRPr="00CE16ED">
        <w:rPr>
          <w:rFonts w:ascii="Calibri" w:eastAsia="Aptos" w:hAnsi="Calibri" w:cs="Calibri"/>
          <w:kern w:val="0"/>
          <w14:ligatures w14:val="none"/>
        </w:rPr>
        <w:t>First: _</w:t>
      </w:r>
      <w:proofErr w:type="gramEnd"/>
      <w:r w:rsidR="00D56AAD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="006868F0" w:rsidRPr="00E55B72">
        <w:rPr>
          <w:rFonts w:ascii="Calibri" w:eastAsia="Aptos" w:hAnsi="Calibri" w:cs="Calibri"/>
          <w:kern w:val="0"/>
          <w:u w:val="single"/>
          <w14:ligatures w14:val="none"/>
        </w:rPr>
        <w:t>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_</w:t>
      </w:r>
      <w:r w:rsidR="00D56AAD">
        <w:rPr>
          <w:rFonts w:ascii="Calibri" w:eastAsia="Aptos" w:hAnsi="Calibri" w:cs="Calibri"/>
          <w:kern w:val="0"/>
          <w14:ligatures w14:val="none"/>
        </w:rPr>
        <w:t>______</w:t>
      </w:r>
    </w:p>
    <w:p w14:paraId="66CFBC52" w14:textId="0C9501B0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4A788894" w14:textId="65E87F1B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</w:t>
      </w:r>
      <w:proofErr w:type="gramStart"/>
      <w:r w:rsidRPr="00CE16ED">
        <w:rPr>
          <w:rFonts w:ascii="Calibri" w:eastAsia="Aptos" w:hAnsi="Calibri" w:cs="Calibri"/>
          <w:kern w:val="0"/>
          <w14:ligatures w14:val="none"/>
        </w:rPr>
        <w:t>:  Yes</w:t>
      </w:r>
      <w:proofErr w:type="gramEnd"/>
      <w:r w:rsidRPr="00CE16ED">
        <w:rPr>
          <w:rFonts w:ascii="Calibri" w:eastAsia="Aptos" w:hAnsi="Calibri" w:cs="Calibri"/>
          <w:kern w:val="0"/>
          <w14:ligatures w14:val="none"/>
        </w:rPr>
        <w:t xml:space="preserve"> _</w:t>
      </w:r>
      <w:r w:rsidR="00366997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No _____ Abstain_____</w:t>
      </w:r>
    </w:p>
    <w:p w14:paraId="0CB44C6F" w14:textId="5FD4549A" w:rsidR="00D7189F" w:rsidRPr="006868F0" w:rsidRDefault="00CE16ED" w:rsidP="006868F0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tion: passed__</w:t>
      </w:r>
      <w:r w:rsidR="00366997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failed _____</w:t>
      </w:r>
      <w:bookmarkEnd w:id="0"/>
    </w:p>
    <w:p w14:paraId="1A7327C2" w14:textId="77777777" w:rsidR="00D7189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F01449B" w14:textId="77777777" w:rsidR="00D7189F" w:rsidRPr="00A7601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39B48544" w14:textId="32BA49DE" w:rsidR="00CE16ED" w:rsidRPr="006A56A1" w:rsidRDefault="00CE16ED" w:rsidP="006A56A1">
      <w:pPr>
        <w:pStyle w:val="ListParagraph"/>
        <w:widowControl w:val="0"/>
        <w:numPr>
          <w:ilvl w:val="0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6A56A1">
        <w:rPr>
          <w:rFonts w:ascii="Calibri" w:eastAsia="Aptos" w:hAnsi="Calibri" w:cs="Calibri"/>
          <w:b/>
          <w:bCs/>
          <w:kern w:val="0"/>
          <w14:ligatures w14:val="none"/>
        </w:rPr>
        <w:t>Subcommittee Reports</w:t>
      </w:r>
      <w:r w:rsidRPr="006A56A1">
        <w:rPr>
          <w:rFonts w:ascii="Calibri" w:eastAsia="Aptos" w:hAnsi="Calibri" w:cs="Calibri"/>
          <w:kern w:val="0"/>
          <w14:ligatures w14:val="none"/>
        </w:rPr>
        <w:t>:</w:t>
      </w:r>
    </w:p>
    <w:p w14:paraId="5D695E03" w14:textId="77777777" w:rsidR="00CE16ED" w:rsidRPr="00CE16ED" w:rsidRDefault="00CE16ED" w:rsidP="00CE16ED">
      <w:pPr>
        <w:widowControl w:val="0"/>
        <w:autoSpaceDE w:val="0"/>
        <w:autoSpaceDN w:val="0"/>
        <w:ind w:left="360"/>
        <w:rPr>
          <w:rFonts w:ascii="Calibri" w:eastAsia="Aptos" w:hAnsi="Calibri" w:cs="Calibri"/>
          <w:kern w:val="0"/>
          <w14:ligatures w14:val="none"/>
        </w:rPr>
      </w:pPr>
    </w:p>
    <w:p w14:paraId="7E93A93A" w14:textId="5DA5BAD7" w:rsidR="00D56AAD" w:rsidRDefault="00CE16ED" w:rsidP="006A56A1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D56AAD">
        <w:rPr>
          <w:rFonts w:ascii="Calibri" w:eastAsia="Aptos" w:hAnsi="Calibri" w:cs="Calibri"/>
          <w:kern w:val="0"/>
          <w14:ligatures w14:val="none"/>
        </w:rPr>
        <w:t>Elementary, Learning, and Diversity (ELD) subcommittee:</w:t>
      </w:r>
      <w:r w:rsidR="008F6646">
        <w:rPr>
          <w:rFonts w:ascii="Calibri" w:eastAsia="Aptos" w:hAnsi="Calibri" w:cs="Calibri"/>
          <w:kern w:val="0"/>
          <w14:ligatures w14:val="none"/>
        </w:rPr>
        <w:t xml:space="preserve"> </w:t>
      </w:r>
      <w:r w:rsidR="00AF7755">
        <w:rPr>
          <w:rFonts w:ascii="Calibri" w:eastAsia="Aptos" w:hAnsi="Calibri" w:cs="Calibri"/>
          <w:kern w:val="0"/>
          <w14:ligatures w14:val="none"/>
        </w:rPr>
        <w:t xml:space="preserve">spoke about OPS sites in sub council 2. </w:t>
      </w:r>
    </w:p>
    <w:p w14:paraId="45CC7A0B" w14:textId="77777777" w:rsidR="006334DB" w:rsidRDefault="006334DB" w:rsidP="006334DB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0C8BB5A" w14:textId="356C4772" w:rsidR="00CE16ED" w:rsidRPr="00D56AAD" w:rsidRDefault="00CE16ED" w:rsidP="006A56A1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D56AAD">
        <w:rPr>
          <w:rFonts w:ascii="Calibri" w:eastAsia="Aptos" w:hAnsi="Calibri" w:cs="Calibri"/>
          <w:kern w:val="0"/>
          <w14:ligatures w14:val="none"/>
        </w:rPr>
        <w:t>Budget, Finance, and Audit subcommittee:</w:t>
      </w:r>
      <w:r w:rsidR="00B87260">
        <w:rPr>
          <w:rFonts w:ascii="Calibri" w:eastAsia="Aptos" w:hAnsi="Calibri" w:cs="Calibri"/>
          <w:kern w:val="0"/>
          <w14:ligatures w14:val="none"/>
        </w:rPr>
        <w:t xml:space="preserve"> </w:t>
      </w:r>
      <w:r w:rsidR="00AF7755">
        <w:rPr>
          <w:rFonts w:ascii="Calibri" w:eastAsia="Aptos" w:hAnsi="Calibri" w:cs="Calibri"/>
          <w:kern w:val="0"/>
          <w14:ligatures w14:val="none"/>
        </w:rPr>
        <w:t>update on Insurance premium</w:t>
      </w:r>
    </w:p>
    <w:p w14:paraId="7CD626FC" w14:textId="77777777" w:rsidR="009A0A92" w:rsidRPr="009A0A92" w:rsidRDefault="009A0A92" w:rsidP="009A0A92">
      <w:pPr>
        <w:widowControl w:val="0"/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38194E8" w14:textId="6192F90F" w:rsidR="006334DB" w:rsidRPr="00C91F5F" w:rsidRDefault="00CE16ED" w:rsidP="00E37B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Aptos"/>
          <w:kern w:val="0"/>
          <w14:ligatures w14:val="none"/>
        </w:rPr>
      </w:pPr>
      <w:r w:rsidRPr="00366997">
        <w:rPr>
          <w:rFonts w:ascii="Calibri" w:eastAsia="Aptos" w:hAnsi="Calibri" w:cs="Calibri"/>
          <w:kern w:val="0"/>
          <w14:ligatures w14:val="none"/>
        </w:rPr>
        <w:t xml:space="preserve">Legislative and Policy subcommittee: </w:t>
      </w:r>
      <w:r w:rsidR="00AF7755">
        <w:rPr>
          <w:rFonts w:ascii="Calibri" w:eastAsia="Aptos" w:hAnsi="Calibri" w:cs="Calibri"/>
          <w:kern w:val="0"/>
          <w14:ligatures w14:val="none"/>
        </w:rPr>
        <w:t xml:space="preserve">gave update with speaking with our lobbyists Kent. That the bill is moving along. </w:t>
      </w:r>
    </w:p>
    <w:p w14:paraId="6378B3BA" w14:textId="77777777" w:rsidR="00C91F5F" w:rsidRPr="006334DB" w:rsidRDefault="00C91F5F" w:rsidP="0020225C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Aptos"/>
          <w:kern w:val="0"/>
          <w14:ligatures w14:val="none"/>
        </w:rPr>
      </w:pPr>
    </w:p>
    <w:p w14:paraId="3C59DF45" w14:textId="3E1E83FC" w:rsidR="00CE16ED" w:rsidRDefault="00CE16ED" w:rsidP="0053405F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366997">
        <w:rPr>
          <w:rFonts w:ascii="Calibri" w:eastAsia="Aptos" w:hAnsi="Calibri" w:cs="Calibri"/>
          <w:kern w:val="0"/>
          <w14:ligatures w14:val="none"/>
        </w:rPr>
        <w:t>Administration and Personnel subcommittee:</w:t>
      </w:r>
      <w:r w:rsidR="00B87260" w:rsidRPr="00366997">
        <w:rPr>
          <w:rFonts w:ascii="Calibri" w:eastAsia="Aptos" w:hAnsi="Calibri" w:cs="Calibri"/>
          <w:kern w:val="0"/>
          <w14:ligatures w14:val="none"/>
        </w:rPr>
        <w:t xml:space="preserve"> </w:t>
      </w:r>
      <w:r w:rsidR="00BB6960">
        <w:rPr>
          <w:rFonts w:ascii="Calibri" w:eastAsia="Aptos" w:hAnsi="Calibri" w:cs="Calibri"/>
          <w:kern w:val="0"/>
          <w14:ligatures w14:val="none"/>
        </w:rPr>
        <w:t xml:space="preserve">finished the handbook on the </w:t>
      </w:r>
      <w:r w:rsidR="00BB6960">
        <w:rPr>
          <w:rFonts w:ascii="Calibri" w:eastAsia="Aptos" w:hAnsi="Calibri" w:cs="Calibri"/>
          <w:kern w:val="0"/>
          <w14:ligatures w14:val="none"/>
        </w:rPr>
        <w:lastRenderedPageBreak/>
        <w:t xml:space="preserve">revisions. It was sent over to Margret to get legal approval. </w:t>
      </w:r>
    </w:p>
    <w:p w14:paraId="42580CC6" w14:textId="7450164E" w:rsidR="0020225C" w:rsidRDefault="0020225C" w:rsidP="0020225C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278EB3D" w14:textId="77777777" w:rsidR="00CE16ED" w:rsidRPr="00CE16ED" w:rsidRDefault="00CE16ED" w:rsidP="006A56A1">
      <w:pPr>
        <w:widowControl w:val="0"/>
        <w:numPr>
          <w:ilvl w:val="0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73E5410C" w14:textId="77777777" w:rsidR="00CE16ED" w:rsidRPr="00CE16ED" w:rsidRDefault="00CE16ED" w:rsidP="00CE16ED">
      <w:pPr>
        <w:widowControl w:val="0"/>
        <w:autoSpaceDE w:val="0"/>
        <w:autoSpaceDN w:val="0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2F8ACC7" w14:textId="598F0E93" w:rsidR="00674545" w:rsidRDefault="00CE16ED" w:rsidP="64ADFDCA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74545">
        <w:rPr>
          <w:rFonts w:ascii="Calibri" w:eastAsia="Aptos" w:hAnsi="Calibri" w:cs="Calibri"/>
          <w:b/>
          <w:bCs/>
          <w:kern w:val="0"/>
          <w14:ligatures w14:val="none"/>
        </w:rPr>
        <w:t>Ce</w:t>
      </w:r>
      <w:r w:rsidR="394B9F31" w:rsidRPr="00674545">
        <w:rPr>
          <w:rFonts w:ascii="Calibri" w:eastAsia="Aptos" w:hAnsi="Calibri" w:cs="Calibri"/>
          <w:b/>
          <w:bCs/>
          <w:kern w:val="0"/>
          <w14:ligatures w14:val="none"/>
        </w:rPr>
        <w:t>nter Updates</w:t>
      </w:r>
      <w:r w:rsidR="003649B0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56CA2">
        <w:rPr>
          <w:rFonts w:ascii="Calibri" w:eastAsia="Aptos" w:hAnsi="Calibri" w:cs="Calibri"/>
          <w:kern w:val="0"/>
          <w14:ligatures w14:val="none"/>
        </w:rPr>
        <w:t xml:space="preserve"> </w:t>
      </w:r>
      <w:r w:rsidR="00DE73B0">
        <w:rPr>
          <w:rFonts w:ascii="Calibri" w:eastAsia="Aptos" w:hAnsi="Calibri" w:cs="Calibri"/>
          <w:kern w:val="0"/>
          <w14:ligatures w14:val="none"/>
        </w:rPr>
        <w:t xml:space="preserve">LCCNO &amp; LCCSO, </w:t>
      </w:r>
      <w:r w:rsidR="00DD7B01">
        <w:rPr>
          <w:rFonts w:ascii="Calibri" w:eastAsia="Aptos" w:hAnsi="Calibri" w:cs="Calibri"/>
          <w:kern w:val="0"/>
          <w14:ligatures w14:val="none"/>
        </w:rPr>
        <w:t>New Hires</w:t>
      </w:r>
    </w:p>
    <w:p w14:paraId="7040BE05" w14:textId="3DC9009C" w:rsidR="003649B0" w:rsidRDefault="00016B3A" w:rsidP="64ADFDCA">
      <w:pPr>
        <w:widowControl w:val="0"/>
        <w:numPr>
          <w:ilvl w:val="1"/>
          <w:numId w:val="3"/>
        </w:numPr>
        <w:contextualSpacing/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District Updates</w:t>
      </w:r>
      <w:r w:rsidR="003649B0">
        <w:rPr>
          <w:rFonts w:ascii="Calibri" w:eastAsia="Aptos" w:hAnsi="Calibri" w:cs="Calibri"/>
          <w:b/>
          <w:bCs/>
        </w:rPr>
        <w:t>:</w:t>
      </w:r>
    </w:p>
    <w:p w14:paraId="7955FF81" w14:textId="1F092B26" w:rsidR="003649B0" w:rsidRPr="003649B0" w:rsidRDefault="003649B0" w:rsidP="003649B0">
      <w:pPr>
        <w:widowControl w:val="0"/>
        <w:ind w:left="1080"/>
        <w:contextualSpacing/>
        <w:rPr>
          <w:rFonts w:ascii="Calibri" w:eastAsia="Aptos" w:hAnsi="Calibri" w:cs="Calibri"/>
        </w:rPr>
      </w:pPr>
      <w:r w:rsidRPr="003649B0">
        <w:rPr>
          <w:rFonts w:ascii="Calibri" w:eastAsia="Aptos" w:hAnsi="Calibri" w:cs="Calibri"/>
        </w:rPr>
        <w:t>A. Omaha Public Schools</w:t>
      </w:r>
    </w:p>
    <w:p w14:paraId="4F360EC3" w14:textId="77777777" w:rsidR="003649B0" w:rsidRDefault="003649B0" w:rsidP="003649B0">
      <w:pPr>
        <w:widowControl w:val="0"/>
        <w:ind w:left="1080"/>
        <w:contextualSpacing/>
        <w:rPr>
          <w:rFonts w:ascii="Calibri" w:eastAsia="Aptos" w:hAnsi="Calibri" w:cs="Calibri"/>
          <w:b/>
          <w:bCs/>
        </w:rPr>
      </w:pPr>
      <w:r w:rsidRPr="003649B0">
        <w:rPr>
          <w:rFonts w:ascii="Calibri" w:eastAsia="Aptos" w:hAnsi="Calibri" w:cs="Calibri"/>
        </w:rPr>
        <w:t>B. Bellevue Public Schools</w:t>
      </w:r>
    </w:p>
    <w:p w14:paraId="1135ED45" w14:textId="6CDE6B79" w:rsidR="001479E2" w:rsidRPr="003649B0" w:rsidRDefault="001A3EBD" w:rsidP="003649B0">
      <w:pPr>
        <w:pStyle w:val="ListParagraph"/>
        <w:widowControl w:val="0"/>
        <w:numPr>
          <w:ilvl w:val="0"/>
          <w:numId w:val="26"/>
        </w:numPr>
        <w:rPr>
          <w:rFonts w:ascii="Calibri" w:eastAsia="Aptos" w:hAnsi="Calibri" w:cs="Calibri"/>
          <w:b/>
          <w:bCs/>
        </w:rPr>
      </w:pPr>
      <w:r w:rsidRPr="003649B0">
        <w:rPr>
          <w:rFonts w:ascii="Calibri" w:eastAsia="Aptos" w:hAnsi="Calibri" w:cs="Calibri"/>
          <w:b/>
          <w:bCs/>
        </w:rPr>
        <w:t xml:space="preserve">Community </w:t>
      </w:r>
      <w:r w:rsidR="00985A59" w:rsidRPr="003649B0">
        <w:rPr>
          <w:rFonts w:ascii="Calibri" w:eastAsia="Aptos" w:hAnsi="Calibri" w:cs="Calibri"/>
          <w:b/>
          <w:bCs/>
        </w:rPr>
        <w:t>Partners</w:t>
      </w:r>
      <w:r w:rsidR="00641EC6">
        <w:rPr>
          <w:rFonts w:ascii="Calibri" w:eastAsia="Aptos" w:hAnsi="Calibri" w:cs="Calibri"/>
          <w:b/>
          <w:bCs/>
        </w:rPr>
        <w:t>:</w:t>
      </w:r>
      <w:r w:rsidR="00985A59" w:rsidRPr="003649B0">
        <w:rPr>
          <w:rFonts w:ascii="Calibri" w:eastAsia="Aptos" w:hAnsi="Calibri" w:cs="Calibri"/>
          <w:b/>
          <w:bCs/>
        </w:rPr>
        <w:t xml:space="preserve"> </w:t>
      </w:r>
      <w:r w:rsidR="00985A59" w:rsidRPr="003649B0">
        <w:rPr>
          <w:rFonts w:ascii="Calibri" w:eastAsia="Aptos" w:hAnsi="Calibri" w:cs="Calibri"/>
        </w:rPr>
        <w:t>Avenue Scholars</w:t>
      </w:r>
    </w:p>
    <w:p w14:paraId="60FB5FA8" w14:textId="2BCDEFB4" w:rsidR="00CE16ED" w:rsidRPr="003649B0" w:rsidRDefault="00984F2F" w:rsidP="003649B0">
      <w:pPr>
        <w:pStyle w:val="ListParagraph"/>
        <w:widowControl w:val="0"/>
        <w:numPr>
          <w:ilvl w:val="0"/>
          <w:numId w:val="26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3649B0">
        <w:rPr>
          <w:rFonts w:ascii="Calibri" w:eastAsia="Aptos" w:hAnsi="Calibri" w:cs="Calibri"/>
          <w:b/>
          <w:bCs/>
        </w:rPr>
        <w:t xml:space="preserve">Director of Strategic </w:t>
      </w:r>
      <w:r w:rsidR="007636C1" w:rsidRPr="003649B0">
        <w:rPr>
          <w:rFonts w:ascii="Calibri" w:eastAsia="Aptos" w:hAnsi="Calibri" w:cs="Calibri"/>
          <w:b/>
          <w:bCs/>
        </w:rPr>
        <w:t>Initiatives</w:t>
      </w:r>
      <w:r w:rsidR="00641EC6">
        <w:rPr>
          <w:rFonts w:ascii="Calibri" w:eastAsia="Aptos" w:hAnsi="Calibri" w:cs="Calibri"/>
          <w:b/>
          <w:bCs/>
        </w:rPr>
        <w:t>:</w:t>
      </w:r>
    </w:p>
    <w:p w14:paraId="78E2BB28" w14:textId="77777777" w:rsidR="00397977" w:rsidRPr="00774A1D" w:rsidRDefault="00397977" w:rsidP="00397977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2691A944" w14:textId="77777777" w:rsidR="00CE16ED" w:rsidRDefault="00CE16ED" w:rsidP="003649B0">
      <w:pPr>
        <w:widowControl w:val="0"/>
        <w:numPr>
          <w:ilvl w:val="0"/>
          <w:numId w:val="26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New Busines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175F8E52" w14:textId="77777777" w:rsidR="007F1FE0" w:rsidRDefault="007F1FE0" w:rsidP="007F1FE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7F4E72F" w14:textId="77777777" w:rsidR="00471F90" w:rsidRDefault="00471F9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5D8C7EF" w14:textId="77777777" w:rsidR="00E86F40" w:rsidRDefault="00E86F4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6F69EA" w14:textId="3878556E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Meeting adjourned </w:t>
      </w:r>
      <w:r w:rsidR="00641EC6" w:rsidRPr="00CE16ED">
        <w:rPr>
          <w:rFonts w:ascii="Calibri" w:eastAsia="Aptos" w:hAnsi="Calibri" w:cs="Calibri"/>
          <w:kern w:val="0"/>
          <w14:ligatures w14:val="none"/>
        </w:rPr>
        <w:t xml:space="preserve">at: </w:t>
      </w:r>
      <w:r w:rsidRPr="00CE16ED">
        <w:rPr>
          <w:rFonts w:ascii="Calibri" w:eastAsia="Aptos" w:hAnsi="Calibri" w:cs="Calibri"/>
          <w:kern w:val="0"/>
          <w14:ligatures w14:val="none"/>
        </w:rPr>
        <w:t>__</w:t>
      </w:r>
      <w:r w:rsidR="005040D6" w:rsidRPr="005040D6">
        <w:rPr>
          <w:rFonts w:ascii="Calibri" w:eastAsia="Aptos" w:hAnsi="Calibri" w:cs="Calibri"/>
          <w:kern w:val="0"/>
          <w:u w:val="single"/>
          <w14:ligatures w14:val="none"/>
        </w:rPr>
        <w:t xml:space="preserve">7:08pm </w:t>
      </w:r>
      <w:r w:rsidRPr="00CE16ED">
        <w:rPr>
          <w:rFonts w:ascii="Calibri" w:eastAsia="Aptos" w:hAnsi="Calibri" w:cs="Calibri"/>
          <w:kern w:val="0"/>
          <w14:ligatures w14:val="none"/>
        </w:rPr>
        <w:t>___</w:t>
      </w:r>
    </w:p>
    <w:p w14:paraId="183F165E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4749DE41" w14:textId="30A38330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>Next Meeting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– </w:t>
      </w:r>
      <w:r w:rsidR="00D33668">
        <w:rPr>
          <w:rFonts w:ascii="Calibri" w:eastAsia="Aptos" w:hAnsi="Calibri" w:cs="Calibri"/>
          <w:kern w:val="0"/>
          <w14:ligatures w14:val="none"/>
        </w:rPr>
        <w:t>April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D04F70">
        <w:rPr>
          <w:rFonts w:ascii="Calibri" w:eastAsia="Aptos" w:hAnsi="Calibri" w:cs="Calibri"/>
          <w:kern w:val="0"/>
          <w14:ligatures w14:val="none"/>
        </w:rPr>
        <w:t>1</w:t>
      </w:r>
      <w:r w:rsidR="00D33668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774A1D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77E02FB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94547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Executive/Closed Sess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If, during the meeting, a discussion of any item on the agenda should be held in a closed meeting, the council will conduct a closed meeting per the Nebraska Open Meetings Law.</w:t>
      </w:r>
    </w:p>
    <w:p w14:paraId="4B79B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18A299B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*Sequence of Agenda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14:paraId="30EF7BA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66EF9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71E814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852088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0E1D584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UPCOMING LEARNING COMMUNITY EVENTS:</w:t>
      </w:r>
    </w:p>
    <w:p w14:paraId="16CFF7E8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3663288" w14:textId="2F361775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C Coordinating Council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="00D33668">
        <w:rPr>
          <w:rFonts w:ascii="Calibri" w:eastAsia="Aptos" w:hAnsi="Calibri" w:cs="Calibri"/>
          <w:kern w:val="0"/>
          <w14:ligatures w14:val="none"/>
        </w:rPr>
        <w:t>April</w:t>
      </w:r>
      <w:r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>1</w:t>
      </w:r>
      <w:r w:rsidR="00D33668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9A06F4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6:00 p.m.</w:t>
      </w:r>
    </w:p>
    <w:p w14:paraId="42AD6E8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 xml:space="preserve">Learning Community Center of North Omaha, </w:t>
      </w:r>
    </w:p>
    <w:p w14:paraId="12766386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1612 N.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220DF324" w14:textId="77777777" w:rsidR="0035788D" w:rsidRPr="0035788D" w:rsidRDefault="0035788D" w:rsidP="00EB7BE7">
      <w:pPr>
        <w:widowControl w:val="0"/>
        <w:autoSpaceDE w:val="0"/>
        <w:autoSpaceDN w:val="0"/>
        <w:jc w:val="right"/>
        <w:rPr>
          <w:rFonts w:ascii="Calibri" w:eastAsia="Aptos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1A8D46FA" w14:textId="2C7FFAF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1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38E8A1E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2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4F975CB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3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7CCD2E8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4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667FA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5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</w:p>
    <w:p w14:paraId="4B6AE7F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6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5F52376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023BB6F" w14:textId="77777777" w:rsidR="00CE16ED" w:rsidRPr="00CE16ED" w:rsidRDefault="00CE16ED" w:rsidP="00CE16ED">
      <w:pPr>
        <w:widowControl w:val="0"/>
        <w:autoSpaceDE w:val="0"/>
        <w:autoSpaceDN w:val="0"/>
        <w:spacing w:before="8"/>
        <w:rPr>
          <w:rFonts w:ascii="Calibri" w:eastAsia="Times New Roman" w:hAnsi="Calibri" w:cs="Calibri"/>
          <w:b/>
          <w:bCs/>
          <w:kern w:val="0"/>
          <w14:ligatures w14:val="none"/>
        </w:rPr>
      </w:pPr>
    </w:p>
    <w:p w14:paraId="25DA95CD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highlight w:val="yellow"/>
          <w14:ligatures w14:val="none"/>
        </w:rPr>
        <w:lastRenderedPageBreak/>
        <w:t>HANDOUTS TO ACCOMPANY THIS AGENDA ARE AS FOLLOWS</w:t>
      </w:r>
    </w:p>
    <w:p w14:paraId="4DB19258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88E82B" w14:textId="77777777" w:rsidR="001A1FB4" w:rsidRPr="00CE16ED" w:rsidRDefault="001A1FB4" w:rsidP="001A1FB4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5AE9213E" w14:textId="47531523" w:rsidR="00DD0443" w:rsidRDefault="003A2D63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>CEO Report</w:t>
      </w:r>
    </w:p>
    <w:p w14:paraId="5730A881" w14:textId="77777777" w:rsidR="00324BFE" w:rsidRDefault="00324BFE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324BFE">
        <w:rPr>
          <w:highlight w:val="yellow"/>
        </w:rPr>
        <w:t xml:space="preserve">February Mins </w:t>
      </w:r>
    </w:p>
    <w:p w14:paraId="24FB0BFD" w14:textId="5364A592" w:rsidR="006848FF" w:rsidRDefault="006848F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Treasure Report</w:t>
      </w:r>
    </w:p>
    <w:p w14:paraId="11C23AF9" w14:textId="40B30955" w:rsidR="00324BFE" w:rsidRPr="00324BFE" w:rsidRDefault="00324BFE" w:rsidP="00324BFE">
      <w:pPr>
        <w:pStyle w:val="ListParagraph"/>
        <w:numPr>
          <w:ilvl w:val="0"/>
          <w:numId w:val="14"/>
        </w:numPr>
        <w:rPr>
          <w:highlight w:val="yellow"/>
        </w:rPr>
      </w:pPr>
      <w:r w:rsidRPr="00324BFE">
        <w:rPr>
          <w:highlight w:val="yellow"/>
        </w:rPr>
        <w:t xml:space="preserve">Premium Analysis </w:t>
      </w:r>
    </w:p>
    <w:p w14:paraId="305EFC5C" w14:textId="388DF496" w:rsidR="00A95C5B" w:rsidRDefault="00A95C5B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Center Updates North &amp; South</w:t>
      </w:r>
    </w:p>
    <w:p w14:paraId="18527256" w14:textId="67019695" w:rsidR="00271DD0" w:rsidRDefault="00271DD0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Avenue Scholars Snapshot</w:t>
      </w:r>
    </w:p>
    <w:p w14:paraId="2AF0DDBA" w14:textId="0ED4AC50" w:rsidR="00271DD0" w:rsidRDefault="00271DD0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OPS IEC </w:t>
      </w:r>
      <w:r w:rsidR="0092112B">
        <w:rPr>
          <w:highlight w:val="yellow"/>
        </w:rPr>
        <w:t xml:space="preserve">Sub #2 </w:t>
      </w:r>
      <w:r>
        <w:rPr>
          <w:highlight w:val="yellow"/>
        </w:rPr>
        <w:t>Proposal</w:t>
      </w:r>
    </w:p>
    <w:sectPr w:rsidR="00271DD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ED188" w14:textId="77777777" w:rsidR="000F69BA" w:rsidRDefault="000F69BA" w:rsidP="00F324C8">
      <w:r>
        <w:separator/>
      </w:r>
    </w:p>
  </w:endnote>
  <w:endnote w:type="continuationSeparator" w:id="0">
    <w:p w14:paraId="68ED1C67" w14:textId="77777777" w:rsidR="000F69BA" w:rsidRDefault="000F69BA" w:rsidP="00F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0D1" w14:textId="77777777" w:rsidR="00F324C8" w:rsidRDefault="00F32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A2CF" w14:textId="77777777" w:rsidR="00F324C8" w:rsidRDefault="00F324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BA2F1" w14:textId="77777777" w:rsidR="00F324C8" w:rsidRDefault="00F32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F3DB8" w14:textId="77777777" w:rsidR="000F69BA" w:rsidRDefault="000F69BA" w:rsidP="00F324C8">
      <w:r>
        <w:separator/>
      </w:r>
    </w:p>
  </w:footnote>
  <w:footnote w:type="continuationSeparator" w:id="0">
    <w:p w14:paraId="1521B843" w14:textId="77777777" w:rsidR="000F69BA" w:rsidRDefault="000F69BA" w:rsidP="00F32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F23C4" w14:textId="77777777" w:rsidR="00F324C8" w:rsidRDefault="00F32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FB52E" w14:textId="373D35B6" w:rsidR="00F324C8" w:rsidRDefault="00F32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7A799" w14:textId="77777777" w:rsidR="00F324C8" w:rsidRDefault="00F32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FC7740"/>
    <w:multiLevelType w:val="hybridMultilevel"/>
    <w:tmpl w:val="46FCBE44"/>
    <w:lvl w:ilvl="0" w:tplc="7EA8870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36739"/>
    <w:multiLevelType w:val="multilevel"/>
    <w:tmpl w:val="9E20A22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0E1A8E"/>
    <w:multiLevelType w:val="hybridMultilevel"/>
    <w:tmpl w:val="DDA22590"/>
    <w:lvl w:ilvl="0" w:tplc="4184E45A">
      <w:numFmt w:val="bullet"/>
      <w:lvlText w:val="-"/>
      <w:lvlJc w:val="left"/>
      <w:pPr>
        <w:ind w:left="1800" w:hanging="360"/>
      </w:pPr>
      <w:rPr>
        <w:rFonts w:ascii="Calibri" w:eastAsia="Apto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B0395"/>
    <w:multiLevelType w:val="hybridMultilevel"/>
    <w:tmpl w:val="58E0DCCE"/>
    <w:lvl w:ilvl="0" w:tplc="63FE7CC6">
      <w:start w:val="3"/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217AE3"/>
    <w:multiLevelType w:val="multilevel"/>
    <w:tmpl w:val="3004741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398060D"/>
    <w:multiLevelType w:val="multilevel"/>
    <w:tmpl w:val="B17C64C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A8675E8"/>
    <w:multiLevelType w:val="multilevel"/>
    <w:tmpl w:val="AA424A66"/>
    <w:numStyleLink w:val="Council"/>
  </w:abstractNum>
  <w:abstractNum w:abstractNumId="20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ascii="Calibri" w:eastAsia="Aptos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742621DC"/>
    <w:multiLevelType w:val="multilevel"/>
    <w:tmpl w:val="512C76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142720372">
    <w:abstractNumId w:val="19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19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4"/>
  </w:num>
  <w:num w:numId="7" w16cid:durableId="865019173">
    <w:abstractNumId w:val="14"/>
  </w:num>
  <w:num w:numId="8" w16cid:durableId="1728261280">
    <w:abstractNumId w:val="18"/>
  </w:num>
  <w:num w:numId="9" w16cid:durableId="1615094075">
    <w:abstractNumId w:val="13"/>
  </w:num>
  <w:num w:numId="10" w16cid:durableId="1387334635">
    <w:abstractNumId w:val="5"/>
  </w:num>
  <w:num w:numId="11" w16cid:durableId="545600547">
    <w:abstractNumId w:val="12"/>
  </w:num>
  <w:num w:numId="12" w16cid:durableId="93787706">
    <w:abstractNumId w:val="3"/>
  </w:num>
  <w:num w:numId="13" w16cid:durableId="10911271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6"/>
  </w:num>
  <w:num w:numId="15" w16cid:durableId="1546940821">
    <w:abstractNumId w:val="1"/>
  </w:num>
  <w:num w:numId="16" w16cid:durableId="1103309522">
    <w:abstractNumId w:val="20"/>
  </w:num>
  <w:num w:numId="17" w16cid:durableId="1195460825">
    <w:abstractNumId w:val="23"/>
  </w:num>
  <w:num w:numId="18" w16cid:durableId="18550532">
    <w:abstractNumId w:val="0"/>
  </w:num>
  <w:num w:numId="19" w16cid:durableId="115737687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52128529">
    <w:abstractNumId w:val="15"/>
  </w:num>
  <w:num w:numId="21" w16cid:durableId="1957369388">
    <w:abstractNumId w:val="21"/>
  </w:num>
  <w:num w:numId="22" w16cid:durableId="933712029">
    <w:abstractNumId w:val="7"/>
  </w:num>
  <w:num w:numId="23" w16cid:durableId="732775747">
    <w:abstractNumId w:val="16"/>
  </w:num>
  <w:num w:numId="24" w16cid:durableId="900948615">
    <w:abstractNumId w:val="17"/>
  </w:num>
  <w:num w:numId="25" w16cid:durableId="672729522">
    <w:abstractNumId w:val="10"/>
  </w:num>
  <w:num w:numId="26" w16cid:durableId="65493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rQUAWBCJZywAAAA="/>
  </w:docVars>
  <w:rsids>
    <w:rsidRoot w:val="00CE16ED"/>
    <w:rsid w:val="000031C6"/>
    <w:rsid w:val="00005DFC"/>
    <w:rsid w:val="00011DC1"/>
    <w:rsid w:val="00012E4F"/>
    <w:rsid w:val="00016AB3"/>
    <w:rsid w:val="00016B3A"/>
    <w:rsid w:val="000227A3"/>
    <w:rsid w:val="00027E1A"/>
    <w:rsid w:val="00033700"/>
    <w:rsid w:val="000338F1"/>
    <w:rsid w:val="00037C87"/>
    <w:rsid w:val="00040749"/>
    <w:rsid w:val="00043756"/>
    <w:rsid w:val="00044A4A"/>
    <w:rsid w:val="0004554A"/>
    <w:rsid w:val="000574C0"/>
    <w:rsid w:val="00057F35"/>
    <w:rsid w:val="0006179A"/>
    <w:rsid w:val="00063C29"/>
    <w:rsid w:val="000813EA"/>
    <w:rsid w:val="00082A77"/>
    <w:rsid w:val="000841C5"/>
    <w:rsid w:val="00096179"/>
    <w:rsid w:val="000A7456"/>
    <w:rsid w:val="000A75B5"/>
    <w:rsid w:val="000B2C7C"/>
    <w:rsid w:val="000B5134"/>
    <w:rsid w:val="000C382A"/>
    <w:rsid w:val="000D739A"/>
    <w:rsid w:val="000E4F91"/>
    <w:rsid w:val="000E6C3D"/>
    <w:rsid w:val="000E7D6F"/>
    <w:rsid w:val="000F1937"/>
    <w:rsid w:val="000F69BA"/>
    <w:rsid w:val="00101749"/>
    <w:rsid w:val="00105272"/>
    <w:rsid w:val="001162CA"/>
    <w:rsid w:val="0011750D"/>
    <w:rsid w:val="0012154F"/>
    <w:rsid w:val="0012224A"/>
    <w:rsid w:val="00126862"/>
    <w:rsid w:val="00126B19"/>
    <w:rsid w:val="001274E9"/>
    <w:rsid w:val="00130D1C"/>
    <w:rsid w:val="001479E2"/>
    <w:rsid w:val="001537A0"/>
    <w:rsid w:val="001545D8"/>
    <w:rsid w:val="00167645"/>
    <w:rsid w:val="00170DAD"/>
    <w:rsid w:val="00174102"/>
    <w:rsid w:val="001742DA"/>
    <w:rsid w:val="00177565"/>
    <w:rsid w:val="00177A08"/>
    <w:rsid w:val="0018184E"/>
    <w:rsid w:val="00183865"/>
    <w:rsid w:val="00190032"/>
    <w:rsid w:val="0019584A"/>
    <w:rsid w:val="001A1359"/>
    <w:rsid w:val="001A1FB4"/>
    <w:rsid w:val="001A3840"/>
    <w:rsid w:val="001A3AD6"/>
    <w:rsid w:val="001A3EBD"/>
    <w:rsid w:val="001B2445"/>
    <w:rsid w:val="001B37A2"/>
    <w:rsid w:val="001B61F0"/>
    <w:rsid w:val="001B6BF0"/>
    <w:rsid w:val="001B7F0C"/>
    <w:rsid w:val="001C4099"/>
    <w:rsid w:val="001C5571"/>
    <w:rsid w:val="001C66E9"/>
    <w:rsid w:val="001D293D"/>
    <w:rsid w:val="001D50C7"/>
    <w:rsid w:val="001E5AC0"/>
    <w:rsid w:val="001E7CEE"/>
    <w:rsid w:val="001F1773"/>
    <w:rsid w:val="001F375F"/>
    <w:rsid w:val="001F7257"/>
    <w:rsid w:val="0020086D"/>
    <w:rsid w:val="00200F40"/>
    <w:rsid w:val="00201634"/>
    <w:rsid w:val="002020CA"/>
    <w:rsid w:val="0020225C"/>
    <w:rsid w:val="00202DCE"/>
    <w:rsid w:val="0020342A"/>
    <w:rsid w:val="00204E41"/>
    <w:rsid w:val="00207943"/>
    <w:rsid w:val="002122DF"/>
    <w:rsid w:val="002230AB"/>
    <w:rsid w:val="0022580B"/>
    <w:rsid w:val="00230965"/>
    <w:rsid w:val="00232302"/>
    <w:rsid w:val="00233432"/>
    <w:rsid w:val="002335C6"/>
    <w:rsid w:val="002417F1"/>
    <w:rsid w:val="00245BD1"/>
    <w:rsid w:val="00250722"/>
    <w:rsid w:val="00250FFD"/>
    <w:rsid w:val="00254010"/>
    <w:rsid w:val="002558B5"/>
    <w:rsid w:val="00261C22"/>
    <w:rsid w:val="00262981"/>
    <w:rsid w:val="0026788E"/>
    <w:rsid w:val="00271DD0"/>
    <w:rsid w:val="002731A0"/>
    <w:rsid w:val="00275837"/>
    <w:rsid w:val="002809DB"/>
    <w:rsid w:val="00280CD3"/>
    <w:rsid w:val="00284305"/>
    <w:rsid w:val="00287306"/>
    <w:rsid w:val="00290481"/>
    <w:rsid w:val="002908A4"/>
    <w:rsid w:val="002945CD"/>
    <w:rsid w:val="00294B17"/>
    <w:rsid w:val="002A1089"/>
    <w:rsid w:val="002A2041"/>
    <w:rsid w:val="002A71B1"/>
    <w:rsid w:val="002B0E03"/>
    <w:rsid w:val="002B328A"/>
    <w:rsid w:val="002B5EC2"/>
    <w:rsid w:val="002B7033"/>
    <w:rsid w:val="002B79D3"/>
    <w:rsid w:val="002C137E"/>
    <w:rsid w:val="002D05BE"/>
    <w:rsid w:val="002D2458"/>
    <w:rsid w:val="002D4C0E"/>
    <w:rsid w:val="002D5A79"/>
    <w:rsid w:val="002D64C8"/>
    <w:rsid w:val="002E2C2D"/>
    <w:rsid w:val="002E3716"/>
    <w:rsid w:val="002E5000"/>
    <w:rsid w:val="002F2CF2"/>
    <w:rsid w:val="002F3357"/>
    <w:rsid w:val="00301F8B"/>
    <w:rsid w:val="003044B9"/>
    <w:rsid w:val="0031028E"/>
    <w:rsid w:val="00312E06"/>
    <w:rsid w:val="00314F23"/>
    <w:rsid w:val="00317F21"/>
    <w:rsid w:val="00320878"/>
    <w:rsid w:val="00320BE6"/>
    <w:rsid w:val="00324BFE"/>
    <w:rsid w:val="00327188"/>
    <w:rsid w:val="00336AB3"/>
    <w:rsid w:val="00340F2D"/>
    <w:rsid w:val="0034153E"/>
    <w:rsid w:val="00343C68"/>
    <w:rsid w:val="003558D8"/>
    <w:rsid w:val="0035788D"/>
    <w:rsid w:val="003649B0"/>
    <w:rsid w:val="00366997"/>
    <w:rsid w:val="00374229"/>
    <w:rsid w:val="00381C0A"/>
    <w:rsid w:val="00383A2E"/>
    <w:rsid w:val="0039218B"/>
    <w:rsid w:val="00392498"/>
    <w:rsid w:val="00393894"/>
    <w:rsid w:val="00394ED2"/>
    <w:rsid w:val="00397977"/>
    <w:rsid w:val="003A1850"/>
    <w:rsid w:val="003A1A24"/>
    <w:rsid w:val="003A2D63"/>
    <w:rsid w:val="003A4673"/>
    <w:rsid w:val="003A5F58"/>
    <w:rsid w:val="003A78C2"/>
    <w:rsid w:val="003B04EC"/>
    <w:rsid w:val="003B132E"/>
    <w:rsid w:val="003B16F8"/>
    <w:rsid w:val="003C13F0"/>
    <w:rsid w:val="003C7D9E"/>
    <w:rsid w:val="003D1EE5"/>
    <w:rsid w:val="003D2BA2"/>
    <w:rsid w:val="003D5799"/>
    <w:rsid w:val="003E0C42"/>
    <w:rsid w:val="003E0F93"/>
    <w:rsid w:val="003E1B89"/>
    <w:rsid w:val="003E443A"/>
    <w:rsid w:val="003F5010"/>
    <w:rsid w:val="003F551D"/>
    <w:rsid w:val="00403A4A"/>
    <w:rsid w:val="00404A58"/>
    <w:rsid w:val="00410F43"/>
    <w:rsid w:val="00412425"/>
    <w:rsid w:val="0041587C"/>
    <w:rsid w:val="004173E7"/>
    <w:rsid w:val="00421E78"/>
    <w:rsid w:val="004243E9"/>
    <w:rsid w:val="004319A0"/>
    <w:rsid w:val="00435419"/>
    <w:rsid w:val="00435E0B"/>
    <w:rsid w:val="0044109F"/>
    <w:rsid w:val="00442923"/>
    <w:rsid w:val="004438E2"/>
    <w:rsid w:val="00445DDF"/>
    <w:rsid w:val="00456CA2"/>
    <w:rsid w:val="00463140"/>
    <w:rsid w:val="00466327"/>
    <w:rsid w:val="00471F90"/>
    <w:rsid w:val="004859E7"/>
    <w:rsid w:val="004862E3"/>
    <w:rsid w:val="00487B1F"/>
    <w:rsid w:val="004907C4"/>
    <w:rsid w:val="0049410B"/>
    <w:rsid w:val="00495ABC"/>
    <w:rsid w:val="0049703C"/>
    <w:rsid w:val="004A026E"/>
    <w:rsid w:val="004B36CE"/>
    <w:rsid w:val="004B76BF"/>
    <w:rsid w:val="004C0EB5"/>
    <w:rsid w:val="004C21CB"/>
    <w:rsid w:val="004C5E22"/>
    <w:rsid w:val="004D1A82"/>
    <w:rsid w:val="004E1372"/>
    <w:rsid w:val="004E4C59"/>
    <w:rsid w:val="004E7A38"/>
    <w:rsid w:val="004F1378"/>
    <w:rsid w:val="004F2F02"/>
    <w:rsid w:val="004F310C"/>
    <w:rsid w:val="004F70DF"/>
    <w:rsid w:val="0050261B"/>
    <w:rsid w:val="005040D6"/>
    <w:rsid w:val="005068A4"/>
    <w:rsid w:val="00513FA0"/>
    <w:rsid w:val="00523B63"/>
    <w:rsid w:val="0052423C"/>
    <w:rsid w:val="00524E42"/>
    <w:rsid w:val="0052615A"/>
    <w:rsid w:val="00531A44"/>
    <w:rsid w:val="00532F5C"/>
    <w:rsid w:val="00533450"/>
    <w:rsid w:val="00546378"/>
    <w:rsid w:val="005555B5"/>
    <w:rsid w:val="00560DA5"/>
    <w:rsid w:val="005614D2"/>
    <w:rsid w:val="00567C21"/>
    <w:rsid w:val="0057061B"/>
    <w:rsid w:val="00574B36"/>
    <w:rsid w:val="0058047E"/>
    <w:rsid w:val="00583558"/>
    <w:rsid w:val="00584135"/>
    <w:rsid w:val="0058612A"/>
    <w:rsid w:val="005903DA"/>
    <w:rsid w:val="00592EEE"/>
    <w:rsid w:val="00593CA6"/>
    <w:rsid w:val="00594656"/>
    <w:rsid w:val="005A52F8"/>
    <w:rsid w:val="005B16BC"/>
    <w:rsid w:val="005B68D8"/>
    <w:rsid w:val="005C30B0"/>
    <w:rsid w:val="005C62A7"/>
    <w:rsid w:val="005D040C"/>
    <w:rsid w:val="005D32C8"/>
    <w:rsid w:val="005D5C76"/>
    <w:rsid w:val="005F2239"/>
    <w:rsid w:val="005F5037"/>
    <w:rsid w:val="00600DBD"/>
    <w:rsid w:val="00603BB4"/>
    <w:rsid w:val="00603E66"/>
    <w:rsid w:val="0060421A"/>
    <w:rsid w:val="00604C88"/>
    <w:rsid w:val="00606645"/>
    <w:rsid w:val="00617A6A"/>
    <w:rsid w:val="00620F99"/>
    <w:rsid w:val="00623206"/>
    <w:rsid w:val="00630EB1"/>
    <w:rsid w:val="0063106F"/>
    <w:rsid w:val="00632094"/>
    <w:rsid w:val="00632B2A"/>
    <w:rsid w:val="006334DB"/>
    <w:rsid w:val="00635B3D"/>
    <w:rsid w:val="00635C71"/>
    <w:rsid w:val="006370D4"/>
    <w:rsid w:val="00641EC6"/>
    <w:rsid w:val="006421AB"/>
    <w:rsid w:val="00645244"/>
    <w:rsid w:val="006455F5"/>
    <w:rsid w:val="00645D1D"/>
    <w:rsid w:val="006467AE"/>
    <w:rsid w:val="00646E74"/>
    <w:rsid w:val="00647EBF"/>
    <w:rsid w:val="00650C08"/>
    <w:rsid w:val="00652E5A"/>
    <w:rsid w:val="00654F5B"/>
    <w:rsid w:val="00657907"/>
    <w:rsid w:val="00660043"/>
    <w:rsid w:val="006703CB"/>
    <w:rsid w:val="00670587"/>
    <w:rsid w:val="00671931"/>
    <w:rsid w:val="00673C67"/>
    <w:rsid w:val="00674545"/>
    <w:rsid w:val="00674F13"/>
    <w:rsid w:val="00676B27"/>
    <w:rsid w:val="00677602"/>
    <w:rsid w:val="00682630"/>
    <w:rsid w:val="00682AAF"/>
    <w:rsid w:val="006848FF"/>
    <w:rsid w:val="00684B13"/>
    <w:rsid w:val="006868F0"/>
    <w:rsid w:val="00686E57"/>
    <w:rsid w:val="00690084"/>
    <w:rsid w:val="00690BB3"/>
    <w:rsid w:val="00697433"/>
    <w:rsid w:val="006A3BC4"/>
    <w:rsid w:val="006A56A1"/>
    <w:rsid w:val="006B15EA"/>
    <w:rsid w:val="006B4C7F"/>
    <w:rsid w:val="006B4E25"/>
    <w:rsid w:val="006B5041"/>
    <w:rsid w:val="006B6064"/>
    <w:rsid w:val="006C3C7B"/>
    <w:rsid w:val="006C5BDD"/>
    <w:rsid w:val="006C5F25"/>
    <w:rsid w:val="006C66E5"/>
    <w:rsid w:val="006D0626"/>
    <w:rsid w:val="006D1703"/>
    <w:rsid w:val="006D46C3"/>
    <w:rsid w:val="006D5622"/>
    <w:rsid w:val="006D7276"/>
    <w:rsid w:val="006E05A5"/>
    <w:rsid w:val="006F30B3"/>
    <w:rsid w:val="006F3F51"/>
    <w:rsid w:val="006F4E47"/>
    <w:rsid w:val="006F6BC8"/>
    <w:rsid w:val="006F73FA"/>
    <w:rsid w:val="006F7FCA"/>
    <w:rsid w:val="00705A21"/>
    <w:rsid w:val="00706D54"/>
    <w:rsid w:val="00713D44"/>
    <w:rsid w:val="0071634B"/>
    <w:rsid w:val="00724A51"/>
    <w:rsid w:val="007314BF"/>
    <w:rsid w:val="00735416"/>
    <w:rsid w:val="007361F2"/>
    <w:rsid w:val="007367B3"/>
    <w:rsid w:val="007448D8"/>
    <w:rsid w:val="00754C94"/>
    <w:rsid w:val="007636C1"/>
    <w:rsid w:val="0076380B"/>
    <w:rsid w:val="007676E4"/>
    <w:rsid w:val="00773BED"/>
    <w:rsid w:val="00774A1D"/>
    <w:rsid w:val="007767FA"/>
    <w:rsid w:val="007776BC"/>
    <w:rsid w:val="00777B6E"/>
    <w:rsid w:val="007815CD"/>
    <w:rsid w:val="00785622"/>
    <w:rsid w:val="00785F46"/>
    <w:rsid w:val="0079197C"/>
    <w:rsid w:val="00791A56"/>
    <w:rsid w:val="007A282E"/>
    <w:rsid w:val="007A4508"/>
    <w:rsid w:val="007A451C"/>
    <w:rsid w:val="007A6406"/>
    <w:rsid w:val="007A657B"/>
    <w:rsid w:val="007A73BB"/>
    <w:rsid w:val="007B56B8"/>
    <w:rsid w:val="007B7217"/>
    <w:rsid w:val="007C2050"/>
    <w:rsid w:val="007D63C7"/>
    <w:rsid w:val="007E1D45"/>
    <w:rsid w:val="007E1F58"/>
    <w:rsid w:val="007F1B04"/>
    <w:rsid w:val="007F1FE0"/>
    <w:rsid w:val="007FAB9B"/>
    <w:rsid w:val="00801D9A"/>
    <w:rsid w:val="008102A8"/>
    <w:rsid w:val="00814AB2"/>
    <w:rsid w:val="00817EB7"/>
    <w:rsid w:val="00822AF6"/>
    <w:rsid w:val="00825F5E"/>
    <w:rsid w:val="00834D0D"/>
    <w:rsid w:val="0083522F"/>
    <w:rsid w:val="008611B6"/>
    <w:rsid w:val="008677F6"/>
    <w:rsid w:val="008723BA"/>
    <w:rsid w:val="008752DC"/>
    <w:rsid w:val="00880975"/>
    <w:rsid w:val="00883956"/>
    <w:rsid w:val="00893600"/>
    <w:rsid w:val="00893AB1"/>
    <w:rsid w:val="00894060"/>
    <w:rsid w:val="00894550"/>
    <w:rsid w:val="008B2843"/>
    <w:rsid w:val="008B7D24"/>
    <w:rsid w:val="008C1FC6"/>
    <w:rsid w:val="008C2157"/>
    <w:rsid w:val="008C252C"/>
    <w:rsid w:val="008C2E1C"/>
    <w:rsid w:val="008C2E90"/>
    <w:rsid w:val="008D1C1D"/>
    <w:rsid w:val="008D50D0"/>
    <w:rsid w:val="008D762C"/>
    <w:rsid w:val="008E214C"/>
    <w:rsid w:val="008E38A1"/>
    <w:rsid w:val="008E7B97"/>
    <w:rsid w:val="008F4D9C"/>
    <w:rsid w:val="008F536B"/>
    <w:rsid w:val="008F6646"/>
    <w:rsid w:val="008F6953"/>
    <w:rsid w:val="008F7BE4"/>
    <w:rsid w:val="0092112B"/>
    <w:rsid w:val="009224D6"/>
    <w:rsid w:val="00924878"/>
    <w:rsid w:val="0092760A"/>
    <w:rsid w:val="00927E67"/>
    <w:rsid w:val="00931BB4"/>
    <w:rsid w:val="00933FB5"/>
    <w:rsid w:val="00935C3A"/>
    <w:rsid w:val="00936B43"/>
    <w:rsid w:val="009424D0"/>
    <w:rsid w:val="009437EA"/>
    <w:rsid w:val="00951467"/>
    <w:rsid w:val="009534A9"/>
    <w:rsid w:val="009548E4"/>
    <w:rsid w:val="00957360"/>
    <w:rsid w:val="00963BD7"/>
    <w:rsid w:val="009644A3"/>
    <w:rsid w:val="00964DA3"/>
    <w:rsid w:val="00964DD4"/>
    <w:rsid w:val="009706AB"/>
    <w:rsid w:val="00970741"/>
    <w:rsid w:val="0097079E"/>
    <w:rsid w:val="009724C3"/>
    <w:rsid w:val="0098009B"/>
    <w:rsid w:val="009832AF"/>
    <w:rsid w:val="00984F2F"/>
    <w:rsid w:val="00985A59"/>
    <w:rsid w:val="0099260F"/>
    <w:rsid w:val="0099438D"/>
    <w:rsid w:val="009A06F4"/>
    <w:rsid w:val="009A0A92"/>
    <w:rsid w:val="009A166E"/>
    <w:rsid w:val="009B2FD8"/>
    <w:rsid w:val="009B41FD"/>
    <w:rsid w:val="009B4E3F"/>
    <w:rsid w:val="009BCC36"/>
    <w:rsid w:val="009C52B8"/>
    <w:rsid w:val="009D0A09"/>
    <w:rsid w:val="009D350F"/>
    <w:rsid w:val="009D4884"/>
    <w:rsid w:val="009D65B0"/>
    <w:rsid w:val="009E2CAB"/>
    <w:rsid w:val="009E40E0"/>
    <w:rsid w:val="009E6781"/>
    <w:rsid w:val="009E6A8F"/>
    <w:rsid w:val="009F1B15"/>
    <w:rsid w:val="009F2A7E"/>
    <w:rsid w:val="00A020A7"/>
    <w:rsid w:val="00A13F57"/>
    <w:rsid w:val="00A163FC"/>
    <w:rsid w:val="00A22FCF"/>
    <w:rsid w:val="00A3100A"/>
    <w:rsid w:val="00A32B17"/>
    <w:rsid w:val="00A40952"/>
    <w:rsid w:val="00A523C5"/>
    <w:rsid w:val="00A566E6"/>
    <w:rsid w:val="00A57FCE"/>
    <w:rsid w:val="00A727AB"/>
    <w:rsid w:val="00A73955"/>
    <w:rsid w:val="00A7420C"/>
    <w:rsid w:val="00A7601F"/>
    <w:rsid w:val="00A77AB3"/>
    <w:rsid w:val="00A95C5B"/>
    <w:rsid w:val="00AB0184"/>
    <w:rsid w:val="00AB1032"/>
    <w:rsid w:val="00AB3EFB"/>
    <w:rsid w:val="00AC4749"/>
    <w:rsid w:val="00AC7913"/>
    <w:rsid w:val="00AD04D0"/>
    <w:rsid w:val="00AE2DD7"/>
    <w:rsid w:val="00AE30DA"/>
    <w:rsid w:val="00AF1101"/>
    <w:rsid w:val="00AF7755"/>
    <w:rsid w:val="00B05CD0"/>
    <w:rsid w:val="00B066CB"/>
    <w:rsid w:val="00B10112"/>
    <w:rsid w:val="00B11BCE"/>
    <w:rsid w:val="00B131E4"/>
    <w:rsid w:val="00B15752"/>
    <w:rsid w:val="00B20573"/>
    <w:rsid w:val="00B218F4"/>
    <w:rsid w:val="00B44417"/>
    <w:rsid w:val="00B63A3C"/>
    <w:rsid w:val="00B67045"/>
    <w:rsid w:val="00B75A4F"/>
    <w:rsid w:val="00B76CBA"/>
    <w:rsid w:val="00B87260"/>
    <w:rsid w:val="00B901BD"/>
    <w:rsid w:val="00B96479"/>
    <w:rsid w:val="00B97B27"/>
    <w:rsid w:val="00BA26A6"/>
    <w:rsid w:val="00BA59DB"/>
    <w:rsid w:val="00BA60F0"/>
    <w:rsid w:val="00BA6136"/>
    <w:rsid w:val="00BA72C4"/>
    <w:rsid w:val="00BA74D0"/>
    <w:rsid w:val="00BB0AC7"/>
    <w:rsid w:val="00BB4CC3"/>
    <w:rsid w:val="00BB6960"/>
    <w:rsid w:val="00BC055F"/>
    <w:rsid w:val="00BC3D16"/>
    <w:rsid w:val="00BC3D75"/>
    <w:rsid w:val="00BC509F"/>
    <w:rsid w:val="00BC7DA7"/>
    <w:rsid w:val="00BD3548"/>
    <w:rsid w:val="00BD46F7"/>
    <w:rsid w:val="00BD5D46"/>
    <w:rsid w:val="00BE17EC"/>
    <w:rsid w:val="00BE3E67"/>
    <w:rsid w:val="00BE5436"/>
    <w:rsid w:val="00BE5865"/>
    <w:rsid w:val="00BF16A3"/>
    <w:rsid w:val="00BF3A01"/>
    <w:rsid w:val="00C1564E"/>
    <w:rsid w:val="00C159DF"/>
    <w:rsid w:val="00C21326"/>
    <w:rsid w:val="00C22403"/>
    <w:rsid w:val="00C225E7"/>
    <w:rsid w:val="00C24D98"/>
    <w:rsid w:val="00C36875"/>
    <w:rsid w:val="00C4073A"/>
    <w:rsid w:val="00C466C4"/>
    <w:rsid w:val="00C47077"/>
    <w:rsid w:val="00C512CB"/>
    <w:rsid w:val="00C54436"/>
    <w:rsid w:val="00C61EE3"/>
    <w:rsid w:val="00C6248E"/>
    <w:rsid w:val="00C64FE4"/>
    <w:rsid w:val="00C65ED3"/>
    <w:rsid w:val="00C715B6"/>
    <w:rsid w:val="00C80BD1"/>
    <w:rsid w:val="00C8364E"/>
    <w:rsid w:val="00C83A09"/>
    <w:rsid w:val="00C85669"/>
    <w:rsid w:val="00C91F5F"/>
    <w:rsid w:val="00C91FD4"/>
    <w:rsid w:val="00C9295B"/>
    <w:rsid w:val="00C93D9D"/>
    <w:rsid w:val="00C96EAD"/>
    <w:rsid w:val="00CB502C"/>
    <w:rsid w:val="00CB6E75"/>
    <w:rsid w:val="00CC1D26"/>
    <w:rsid w:val="00CC32DD"/>
    <w:rsid w:val="00CC7BF3"/>
    <w:rsid w:val="00CD57DD"/>
    <w:rsid w:val="00CD667A"/>
    <w:rsid w:val="00CE16ED"/>
    <w:rsid w:val="00CE3ACF"/>
    <w:rsid w:val="00CE42A6"/>
    <w:rsid w:val="00CF2598"/>
    <w:rsid w:val="00CF6002"/>
    <w:rsid w:val="00D01C16"/>
    <w:rsid w:val="00D02310"/>
    <w:rsid w:val="00D047F4"/>
    <w:rsid w:val="00D04F70"/>
    <w:rsid w:val="00D059BE"/>
    <w:rsid w:val="00D05F93"/>
    <w:rsid w:val="00D06C53"/>
    <w:rsid w:val="00D070E7"/>
    <w:rsid w:val="00D1226D"/>
    <w:rsid w:val="00D12DCA"/>
    <w:rsid w:val="00D13BCE"/>
    <w:rsid w:val="00D17DD4"/>
    <w:rsid w:val="00D17F1B"/>
    <w:rsid w:val="00D27429"/>
    <w:rsid w:val="00D31AC2"/>
    <w:rsid w:val="00D330B9"/>
    <w:rsid w:val="00D3353E"/>
    <w:rsid w:val="00D33668"/>
    <w:rsid w:val="00D339A0"/>
    <w:rsid w:val="00D348D3"/>
    <w:rsid w:val="00D36FC3"/>
    <w:rsid w:val="00D44464"/>
    <w:rsid w:val="00D4600C"/>
    <w:rsid w:val="00D46B73"/>
    <w:rsid w:val="00D51D78"/>
    <w:rsid w:val="00D52EB7"/>
    <w:rsid w:val="00D56AAD"/>
    <w:rsid w:val="00D60E42"/>
    <w:rsid w:val="00D60FDF"/>
    <w:rsid w:val="00D627CC"/>
    <w:rsid w:val="00D66592"/>
    <w:rsid w:val="00D67A54"/>
    <w:rsid w:val="00D7189F"/>
    <w:rsid w:val="00D82EF7"/>
    <w:rsid w:val="00D853BB"/>
    <w:rsid w:val="00DA2209"/>
    <w:rsid w:val="00DA4BEC"/>
    <w:rsid w:val="00DA511D"/>
    <w:rsid w:val="00DB001F"/>
    <w:rsid w:val="00DB7BEF"/>
    <w:rsid w:val="00DB7CB0"/>
    <w:rsid w:val="00DC1759"/>
    <w:rsid w:val="00DC4D81"/>
    <w:rsid w:val="00DC64CC"/>
    <w:rsid w:val="00DD0443"/>
    <w:rsid w:val="00DD1C18"/>
    <w:rsid w:val="00DD4632"/>
    <w:rsid w:val="00DD5882"/>
    <w:rsid w:val="00DD7B01"/>
    <w:rsid w:val="00DE73B0"/>
    <w:rsid w:val="00DE7D2A"/>
    <w:rsid w:val="00DF12E9"/>
    <w:rsid w:val="00E054AD"/>
    <w:rsid w:val="00E07FA4"/>
    <w:rsid w:val="00E2694E"/>
    <w:rsid w:val="00E3024F"/>
    <w:rsid w:val="00E42548"/>
    <w:rsid w:val="00E44E57"/>
    <w:rsid w:val="00E4597A"/>
    <w:rsid w:val="00E46834"/>
    <w:rsid w:val="00E52387"/>
    <w:rsid w:val="00E55B72"/>
    <w:rsid w:val="00E648BF"/>
    <w:rsid w:val="00E666B7"/>
    <w:rsid w:val="00E73D09"/>
    <w:rsid w:val="00E7559D"/>
    <w:rsid w:val="00E77AC4"/>
    <w:rsid w:val="00E80C8B"/>
    <w:rsid w:val="00E84CD2"/>
    <w:rsid w:val="00E86F40"/>
    <w:rsid w:val="00E87BDA"/>
    <w:rsid w:val="00E87EB7"/>
    <w:rsid w:val="00EA0E6C"/>
    <w:rsid w:val="00EA1298"/>
    <w:rsid w:val="00EA3538"/>
    <w:rsid w:val="00EA432B"/>
    <w:rsid w:val="00EB096B"/>
    <w:rsid w:val="00EB5CCD"/>
    <w:rsid w:val="00EB7067"/>
    <w:rsid w:val="00EB7BE7"/>
    <w:rsid w:val="00ED2193"/>
    <w:rsid w:val="00ED7CCF"/>
    <w:rsid w:val="00EE15C5"/>
    <w:rsid w:val="00EE465F"/>
    <w:rsid w:val="00EE59A6"/>
    <w:rsid w:val="00EE7761"/>
    <w:rsid w:val="00EE7FBC"/>
    <w:rsid w:val="00EF031F"/>
    <w:rsid w:val="00EF3F2E"/>
    <w:rsid w:val="00F03519"/>
    <w:rsid w:val="00F053C8"/>
    <w:rsid w:val="00F07E89"/>
    <w:rsid w:val="00F22A31"/>
    <w:rsid w:val="00F24D0F"/>
    <w:rsid w:val="00F302CD"/>
    <w:rsid w:val="00F324C8"/>
    <w:rsid w:val="00F3321A"/>
    <w:rsid w:val="00F3595E"/>
    <w:rsid w:val="00F414D4"/>
    <w:rsid w:val="00F46F18"/>
    <w:rsid w:val="00F4715E"/>
    <w:rsid w:val="00F514DB"/>
    <w:rsid w:val="00F5402B"/>
    <w:rsid w:val="00F57D6D"/>
    <w:rsid w:val="00F637AB"/>
    <w:rsid w:val="00F63FA5"/>
    <w:rsid w:val="00F64C39"/>
    <w:rsid w:val="00F66B2F"/>
    <w:rsid w:val="00F8360E"/>
    <w:rsid w:val="00F84067"/>
    <w:rsid w:val="00F85CBB"/>
    <w:rsid w:val="00F900E1"/>
    <w:rsid w:val="00F94068"/>
    <w:rsid w:val="00FB2756"/>
    <w:rsid w:val="00FB35CF"/>
    <w:rsid w:val="00FC5DED"/>
    <w:rsid w:val="00FD134C"/>
    <w:rsid w:val="00FE04BC"/>
    <w:rsid w:val="00FE2ED9"/>
    <w:rsid w:val="00FE467C"/>
    <w:rsid w:val="00FE7105"/>
    <w:rsid w:val="00FF3089"/>
    <w:rsid w:val="00FF50F9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36C26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EF74D84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4ADFDCA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A5CECE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45DDEC2-02A6-406C-B000-D99E6BC0B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6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6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customStyle="1" w:styleId="Council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xapple-converted-space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  <w:style w:type="paragraph" w:customStyle="1" w:styleId="paragraph">
    <w:name w:val="paragraph"/>
    <w:basedOn w:val="Normal"/>
    <w:rsid w:val="009706A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9706AB"/>
  </w:style>
  <w:style w:type="character" w:customStyle="1" w:styleId="eop">
    <w:name w:val="eop"/>
    <w:basedOn w:val="DefaultParagraphFont"/>
    <w:rsid w:val="00970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742da14b0d219a1bf28d9b51b4626c92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436299cb1f3c3add9420b7c8a64fa28a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customXml/itemProps3.xml><?xml version="1.0" encoding="utf-8"?>
<ds:datastoreItem xmlns:ds="http://schemas.openxmlformats.org/officeDocument/2006/customXml" ds:itemID="{380E62D3-A510-4AD4-A85C-6A21ED1DD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715</Words>
  <Characters>3837</Characters>
  <Application>Microsoft Office Word</Application>
  <DocSecurity>0</DocSecurity>
  <Lines>142</Lines>
  <Paragraphs>68</Paragraphs>
  <ScaleCrop>false</ScaleCrop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ne Lowe</dc:creator>
  <cp:keywords/>
  <dc:description/>
  <cp:lastModifiedBy>Kione Lowe</cp:lastModifiedBy>
  <cp:revision>530</cp:revision>
  <cp:lastPrinted>2026-03-18T19:55:00Z</cp:lastPrinted>
  <dcterms:created xsi:type="dcterms:W3CDTF">2025-05-15T17:35:00Z</dcterms:created>
  <dcterms:modified xsi:type="dcterms:W3CDTF">2026-03-2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